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32554A">
        <w:rPr>
          <w:rFonts w:ascii="Times New Roman" w:eastAsia="Calibri" w:hAnsi="Times New Roman" w:cs="Times New Roman"/>
          <w:lang w:val="uk-UA"/>
        </w:rPr>
        <w:t>МІНІСТЕРСТВО ОСВІТИ ТА НАУКИ УКРАЇНИ</w:t>
      </w: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32554A">
        <w:rPr>
          <w:rFonts w:ascii="Times New Roman" w:eastAsia="Calibri" w:hAnsi="Times New Roman" w:cs="Times New Roman"/>
          <w:lang w:val="uk-UA"/>
        </w:rPr>
        <w:t xml:space="preserve">НАЦІОНАЛЬНИЙ ТЕХНІЧНИЙ УНІВЕРСИТЕТ УКРАЇНИ </w:t>
      </w: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32554A">
        <w:rPr>
          <w:rFonts w:ascii="Times New Roman" w:eastAsia="Calibri" w:hAnsi="Times New Roman" w:cs="Times New Roman"/>
          <w:lang w:val="uk-UA"/>
        </w:rPr>
        <w:t>«КИЇВСЬКИЙ ПОЛІТЕХНІЧНИЙ ІНСТИТУТ ІМЕНІ ІГОРЯ СІКОРСЬКОГО»</w:t>
      </w: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32554A">
        <w:rPr>
          <w:rFonts w:ascii="Times New Roman" w:eastAsia="Calibri" w:hAnsi="Times New Roman" w:cs="Times New Roman"/>
          <w:lang w:val="uk-UA"/>
        </w:rPr>
        <w:t>ФАКУЛЬТЕТ ІНФОРМАТИКИ ТА ОБЧИСЛЮВАЛЬНОЇ ТЕХНІКИ</w:t>
      </w: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  <w:r w:rsidRPr="0032554A">
        <w:rPr>
          <w:rFonts w:ascii="Times New Roman" w:eastAsia="Calibri" w:hAnsi="Times New Roman" w:cs="Times New Roman"/>
          <w:lang w:val="uk-UA"/>
        </w:rPr>
        <w:t>КАФЕДРА ОБЧИСЛЮВАЛЬНОЇ ТЕХНІКИ</w:t>
      </w: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lang w:val="uk-UA"/>
        </w:rPr>
      </w:pPr>
    </w:p>
    <w:p w:rsidR="00556296" w:rsidRPr="005A3C04" w:rsidRDefault="00556296" w:rsidP="00356FAB">
      <w:pPr>
        <w:spacing w:after="0" w:line="240" w:lineRule="auto"/>
        <w:jc w:val="center"/>
        <w:rPr>
          <w:rFonts w:ascii="Times New Roman" w:eastAsia="Calibri" w:hAnsi="Times New Roman" w:cs="Times New Roman"/>
          <w:sz w:val="32"/>
          <w:szCs w:val="32"/>
        </w:rPr>
      </w:pPr>
      <w:r w:rsidRPr="0032554A">
        <w:rPr>
          <w:rFonts w:ascii="Times New Roman" w:eastAsia="Calibri" w:hAnsi="Times New Roman" w:cs="Times New Roman"/>
          <w:sz w:val="32"/>
          <w:szCs w:val="32"/>
          <w:lang w:val="uk-UA"/>
        </w:rPr>
        <w:t>Лабораторна робота №</w:t>
      </w:r>
      <w:r w:rsidR="00356FAB" w:rsidRPr="005A3C04">
        <w:rPr>
          <w:rFonts w:ascii="Times New Roman" w:eastAsia="Calibri" w:hAnsi="Times New Roman" w:cs="Times New Roman"/>
          <w:sz w:val="32"/>
          <w:szCs w:val="32"/>
        </w:rPr>
        <w:t>6</w:t>
      </w:r>
    </w:p>
    <w:p w:rsidR="00556296" w:rsidRPr="0032554A" w:rsidRDefault="00556296" w:rsidP="00C721B1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32554A">
        <w:rPr>
          <w:rFonts w:ascii="Times New Roman" w:eastAsia="Calibri" w:hAnsi="Times New Roman" w:cs="Times New Roman"/>
          <w:sz w:val="28"/>
          <w:szCs w:val="28"/>
          <w:lang w:val="uk-UA"/>
        </w:rPr>
        <w:t>з дисципліни «</w:t>
      </w:r>
      <w:r w:rsidR="00C721B1">
        <w:rPr>
          <w:rFonts w:ascii="Times New Roman" w:eastAsia="Calibri" w:hAnsi="Times New Roman" w:cs="Times New Roman"/>
          <w:sz w:val="28"/>
          <w:szCs w:val="28"/>
          <w:lang w:val="uk-UA"/>
        </w:rPr>
        <w:t>Дослідження та проектування комп’ютерних систем</w:t>
      </w:r>
      <w:r w:rsidR="00EF1ECB" w:rsidRPr="00EF1ECB">
        <w:rPr>
          <w:rFonts w:ascii="Times New Roman" w:eastAsia="Calibri" w:hAnsi="Times New Roman" w:cs="Times New Roman"/>
          <w:sz w:val="28"/>
          <w:szCs w:val="28"/>
        </w:rPr>
        <w:t xml:space="preserve"> - 2</w:t>
      </w:r>
      <w:r w:rsidRPr="0032554A">
        <w:rPr>
          <w:rFonts w:ascii="Times New Roman" w:eastAsia="Calibri" w:hAnsi="Times New Roman" w:cs="Times New Roman"/>
          <w:sz w:val="28"/>
          <w:szCs w:val="28"/>
          <w:lang w:val="uk-UA"/>
        </w:rPr>
        <w:t>»</w:t>
      </w:r>
    </w:p>
    <w:p w:rsidR="00556296" w:rsidRDefault="00556296" w:rsidP="00556296">
      <w:pPr>
        <w:spacing w:after="0" w:line="240" w:lineRule="auto"/>
        <w:jc w:val="center"/>
        <w:rPr>
          <w:rFonts w:ascii="Times New Roman" w:eastAsia="Times New Roman" w:hAnsi="Times New Roman" w:cs="Times New Roman"/>
          <w:sz w:val="28"/>
          <w:szCs w:val="28"/>
          <w:lang w:val="uk-UA" w:eastAsia="ru-RU"/>
        </w:rPr>
      </w:pPr>
    </w:p>
    <w:p w:rsidR="00B91845" w:rsidRPr="0032554A" w:rsidRDefault="00B91845" w:rsidP="00556296">
      <w:pPr>
        <w:spacing w:after="0" w:line="240" w:lineRule="auto"/>
        <w:jc w:val="center"/>
        <w:rPr>
          <w:rFonts w:ascii="Times New Roman" w:eastAsia="Calibri" w:hAnsi="Times New Roman" w:cs="Times New Roman"/>
          <w:i/>
          <w:sz w:val="44"/>
          <w:szCs w:val="44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44"/>
          <w:szCs w:val="44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44"/>
          <w:szCs w:val="44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44"/>
          <w:szCs w:val="44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32554A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32554A">
        <w:rPr>
          <w:rFonts w:ascii="Times New Roman" w:eastAsia="Calibri" w:hAnsi="Times New Roman" w:cs="Times New Roman"/>
          <w:sz w:val="28"/>
          <w:szCs w:val="28"/>
          <w:lang w:val="uk-UA"/>
        </w:rPr>
        <w:t>Виконав:</w:t>
      </w:r>
    </w:p>
    <w:p w:rsidR="00556296" w:rsidRPr="0032554A" w:rsidRDefault="00556296" w:rsidP="003F57CB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32554A">
        <w:rPr>
          <w:rFonts w:ascii="Times New Roman" w:eastAsia="Calibri" w:hAnsi="Times New Roman" w:cs="Times New Roman"/>
          <w:sz w:val="28"/>
          <w:szCs w:val="28"/>
          <w:lang w:val="uk-UA"/>
        </w:rPr>
        <w:t>студент гр. ІО-</w:t>
      </w:r>
      <w:r w:rsidR="003F57CB">
        <w:rPr>
          <w:rFonts w:ascii="Times New Roman" w:eastAsia="Calibri" w:hAnsi="Times New Roman" w:cs="Times New Roman"/>
          <w:sz w:val="28"/>
          <w:szCs w:val="28"/>
          <w:lang w:val="uk-UA"/>
        </w:rPr>
        <w:t>9</w:t>
      </w:r>
      <w:r w:rsidRPr="0032554A">
        <w:rPr>
          <w:rFonts w:ascii="Times New Roman" w:eastAsia="Calibri" w:hAnsi="Times New Roman" w:cs="Times New Roman"/>
          <w:sz w:val="28"/>
          <w:szCs w:val="28"/>
          <w:lang w:val="uk-UA"/>
        </w:rPr>
        <w:t>1</w:t>
      </w:r>
      <w:r w:rsidR="003F57CB">
        <w:rPr>
          <w:rFonts w:ascii="Times New Roman" w:eastAsia="Calibri" w:hAnsi="Times New Roman" w:cs="Times New Roman"/>
          <w:sz w:val="28"/>
          <w:szCs w:val="28"/>
          <w:lang w:val="uk-UA"/>
        </w:rPr>
        <w:t>мн</w:t>
      </w:r>
    </w:p>
    <w:p w:rsidR="00556296" w:rsidRPr="0032554A" w:rsidRDefault="000A5456" w:rsidP="00EE1038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</w:rPr>
      </w:pPr>
      <w:proofErr w:type="spellStart"/>
      <w:r w:rsidRPr="0032554A">
        <w:rPr>
          <w:rFonts w:ascii="Times New Roman" w:eastAsia="Calibri" w:hAnsi="Times New Roman" w:cs="Times New Roman"/>
          <w:sz w:val="28"/>
          <w:szCs w:val="28"/>
          <w:lang w:val="uk-UA"/>
        </w:rPr>
        <w:t>Русінов</w:t>
      </w:r>
      <w:proofErr w:type="spellEnd"/>
      <w:r w:rsidRPr="0032554A"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</w:t>
      </w:r>
      <w:r w:rsidR="009E57A6" w:rsidRPr="0032554A">
        <w:rPr>
          <w:rFonts w:ascii="Times New Roman" w:eastAsia="Calibri" w:hAnsi="Times New Roman" w:cs="Times New Roman"/>
          <w:sz w:val="28"/>
          <w:szCs w:val="28"/>
          <w:lang w:val="uk-UA"/>
        </w:rPr>
        <w:t>В.В.</w:t>
      </w:r>
    </w:p>
    <w:p w:rsidR="00556296" w:rsidRPr="0032554A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32554A" w:rsidRDefault="00556296" w:rsidP="00B91845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32554A">
        <w:rPr>
          <w:rFonts w:ascii="Times New Roman" w:eastAsia="Calibri" w:hAnsi="Times New Roman" w:cs="Times New Roman"/>
          <w:sz w:val="28"/>
          <w:szCs w:val="28"/>
          <w:lang w:val="uk-UA"/>
        </w:rPr>
        <w:t>Перевіри</w:t>
      </w:r>
      <w:r w:rsidR="00B91845">
        <w:rPr>
          <w:rFonts w:ascii="Times New Roman" w:eastAsia="Calibri" w:hAnsi="Times New Roman" w:cs="Times New Roman"/>
          <w:sz w:val="28"/>
          <w:szCs w:val="28"/>
          <w:lang w:val="uk-UA"/>
        </w:rPr>
        <w:t>в</w:t>
      </w:r>
      <w:r w:rsidRPr="0032554A">
        <w:rPr>
          <w:rFonts w:ascii="Times New Roman" w:eastAsia="Calibri" w:hAnsi="Times New Roman" w:cs="Times New Roman"/>
          <w:sz w:val="28"/>
          <w:szCs w:val="28"/>
          <w:lang w:val="uk-UA"/>
        </w:rPr>
        <w:t>:</w:t>
      </w:r>
    </w:p>
    <w:p w:rsidR="00556296" w:rsidRPr="0032554A" w:rsidRDefault="00B91845" w:rsidP="00C713C7">
      <w:pPr>
        <w:spacing w:after="0" w:line="240" w:lineRule="auto"/>
        <w:jc w:val="right"/>
        <w:rPr>
          <w:rFonts w:ascii="Times New Roman" w:eastAsia="Calibri" w:hAnsi="Times New Roman" w:cs="Times New Roman"/>
          <w:sz w:val="28"/>
          <w:szCs w:val="28"/>
          <w:u w:val="single"/>
          <w:lang w:val="uk-UA"/>
        </w:rPr>
      </w:pPr>
      <w:proofErr w:type="spellStart"/>
      <w:r>
        <w:rPr>
          <w:rFonts w:ascii="Times New Roman" w:eastAsia="Calibri" w:hAnsi="Times New Roman" w:cs="Times New Roman"/>
          <w:sz w:val="28"/>
          <w:szCs w:val="28"/>
          <w:lang w:val="uk-UA"/>
        </w:rPr>
        <w:t>Каплунов</w:t>
      </w:r>
      <w:proofErr w:type="spellEnd"/>
      <w:r>
        <w:rPr>
          <w:rFonts w:ascii="Times New Roman" w:eastAsia="Calibri" w:hAnsi="Times New Roman" w:cs="Times New Roman"/>
          <w:sz w:val="28"/>
          <w:szCs w:val="28"/>
          <w:lang w:val="uk-UA"/>
        </w:rPr>
        <w:t xml:space="preserve"> А.</w:t>
      </w:r>
      <w:r w:rsidR="009579C7">
        <w:rPr>
          <w:rFonts w:ascii="Times New Roman" w:eastAsia="Calibri" w:hAnsi="Times New Roman" w:cs="Times New Roman"/>
          <w:sz w:val="28"/>
          <w:szCs w:val="28"/>
          <w:lang w:val="uk-UA"/>
        </w:rPr>
        <w:t>В.</w:t>
      </w:r>
    </w:p>
    <w:p w:rsidR="00556296" w:rsidRPr="0032554A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B91845" w:rsidRPr="0032554A" w:rsidRDefault="00B91845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32554A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32554A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32554A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32554A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32554A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32554A" w:rsidRDefault="00556296" w:rsidP="00556296">
      <w:pPr>
        <w:spacing w:after="0" w:line="240" w:lineRule="auto"/>
        <w:jc w:val="right"/>
        <w:rPr>
          <w:rFonts w:ascii="Times New Roman" w:eastAsia="Calibri" w:hAnsi="Times New Roman" w:cs="Times New Roman"/>
          <w:sz w:val="24"/>
          <w:szCs w:val="24"/>
          <w:lang w:val="uk-UA"/>
        </w:rPr>
      </w:pPr>
    </w:p>
    <w:p w:rsidR="00556296" w:rsidRPr="0032554A" w:rsidRDefault="00556296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EE1038" w:rsidRPr="0032554A" w:rsidRDefault="00EE1038" w:rsidP="00556296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1E12AB" w:rsidRPr="0032554A" w:rsidRDefault="001E12AB" w:rsidP="001E12AB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1E12AB" w:rsidRPr="000D7AF8" w:rsidRDefault="001E12AB" w:rsidP="00A04190">
      <w:pPr>
        <w:spacing w:after="0" w:line="240" w:lineRule="auto"/>
        <w:rPr>
          <w:rFonts w:ascii="Times New Roman" w:eastAsia="Calibri" w:hAnsi="Times New Roman" w:cs="Times New Roman"/>
          <w:sz w:val="28"/>
          <w:szCs w:val="28"/>
          <w:lang w:val="uk-UA"/>
        </w:rPr>
      </w:pPr>
    </w:p>
    <w:p w:rsidR="00556296" w:rsidRPr="00E06C75" w:rsidRDefault="00D73199" w:rsidP="008D55BB">
      <w:pPr>
        <w:spacing w:after="0" w:line="240" w:lineRule="auto"/>
        <w:jc w:val="center"/>
        <w:rPr>
          <w:rFonts w:ascii="Times New Roman" w:eastAsia="Calibri" w:hAnsi="Times New Roman" w:cs="Times New Roman"/>
          <w:sz w:val="28"/>
          <w:szCs w:val="28"/>
          <w:lang w:val="uk-UA"/>
        </w:rPr>
      </w:pPr>
      <w:r w:rsidRPr="0032554A">
        <w:rPr>
          <w:rFonts w:ascii="Times New Roman" w:eastAsia="Calibri" w:hAnsi="Times New Roman" w:cs="Times New Roman"/>
          <w:sz w:val="28"/>
          <w:szCs w:val="28"/>
          <w:lang w:val="uk-UA"/>
        </w:rPr>
        <w:t>Київ 20</w:t>
      </w:r>
      <w:r w:rsidR="00E06C75" w:rsidRPr="00E06C75">
        <w:rPr>
          <w:rFonts w:ascii="Times New Roman" w:eastAsia="Calibri" w:hAnsi="Times New Roman" w:cs="Times New Roman"/>
          <w:sz w:val="28"/>
          <w:szCs w:val="28"/>
          <w:lang w:val="uk-UA"/>
        </w:rPr>
        <w:t>20</w:t>
      </w:r>
      <w:r w:rsidR="00EB1B75">
        <w:rPr>
          <w:rFonts w:ascii="Times New Roman" w:eastAsia="Calibri" w:hAnsi="Times New Roman" w:cs="Times New Roman"/>
          <w:sz w:val="28"/>
          <w:szCs w:val="28"/>
          <w:lang w:val="uk-UA"/>
        </w:rPr>
        <w:br w:type="page"/>
      </w:r>
    </w:p>
    <w:p w:rsidR="00556296" w:rsidRPr="006F4369" w:rsidRDefault="00556296" w:rsidP="00556296">
      <w:pPr>
        <w:jc w:val="center"/>
        <w:rPr>
          <w:rFonts w:ascii="Times New Roman" w:hAnsi="Times New Roman" w:cs="Times New Roman"/>
          <w:b/>
          <w:bCs/>
          <w:sz w:val="32"/>
          <w:lang w:val="uk-UA"/>
        </w:rPr>
      </w:pPr>
      <w:r w:rsidRPr="006F4369">
        <w:rPr>
          <w:rFonts w:ascii="Times New Roman" w:hAnsi="Times New Roman" w:cs="Times New Roman"/>
          <w:b/>
          <w:bCs/>
          <w:sz w:val="32"/>
          <w:lang w:val="uk-UA"/>
        </w:rPr>
        <w:lastRenderedPageBreak/>
        <w:t>Завдання</w:t>
      </w:r>
    </w:p>
    <w:p w:rsidR="008D55BB" w:rsidRP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Завдання 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Basic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1:</w:t>
      </w:r>
    </w:p>
    <w:p w:rsidR="008D55BB" w:rsidRP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Додайте BUG_ON() замість друку повідомлення та повернення -EINVAL для неприпустимого значення параметра.</w:t>
      </w:r>
    </w:p>
    <w:p w:rsidR="008D55BB" w:rsidRP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Додайте примусове внесення помилки “начебто 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kmalloc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() повернув 0” під час формування елемента списку для якогось повідомлення (останнього із серії, 5-го, ... — на ваш вибір).</w:t>
      </w:r>
    </w:p>
    <w:p w:rsidR="008D55BB" w:rsidRP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Модифікуйте 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Makefile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аналогічно appendix1.</w:t>
      </w:r>
    </w:p>
    <w:p w:rsidR="008D55BB" w:rsidRP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Отримайте обидва повідомлення, роздивіться їх та для одного з них виконайте пошук місця аварії аналогічно appendix1.</w:t>
      </w:r>
    </w:p>
    <w:p w:rsid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Зауважте, що при виконанні BUG_ON() модуль буде “зайнятий”, і ви не зможете виконати 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rmmod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.</w:t>
      </w:r>
    </w:p>
    <w:p w:rsidR="008D55BB" w:rsidRP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Завдання 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Basic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2:</w:t>
      </w:r>
    </w:p>
    <w:p w:rsidR="008D55BB" w:rsidRP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Упевніться у відсутності каталогу: /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sys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/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kernel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/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debug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/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dynamic_debug</w:t>
      </w:r>
      <w:proofErr w:type="spellEnd"/>
    </w:p>
    <w:p w:rsidR="008D55BB" w:rsidRP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Це означає вимкнену опцію CONFIG_DYNAMIC_DEBUG (якщо збиралося по 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методичці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, то не повинно бути).</w:t>
      </w:r>
    </w:p>
    <w:p w:rsidR="008D55BB" w:rsidRP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Замініть у функції 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exit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модуля 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hello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(hello1) друк вмісту списку на 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pr_debug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і додайте два виклики 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pr_debug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до та після друку списку.</w:t>
      </w:r>
    </w:p>
    <w:p w:rsidR="008D55BB" w:rsidRP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Перевірте залежність друку повідомлень від #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define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DEBUG на початку файлу.</w:t>
      </w:r>
    </w:p>
    <w:p w:rsidR="008D55BB" w:rsidRP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Перезберіть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ядро з увімкненим CONFIG_DYNAMIC_DEBUG, замініть його на 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nfs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.</w:t>
      </w:r>
    </w:p>
    <w:p w:rsidR="008D55BB" w:rsidRPr="008D55BB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Перезберіть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модуль.</w:t>
      </w:r>
    </w:p>
    <w:p w:rsidR="0062731D" w:rsidRDefault="008D55BB" w:rsidP="008D55BB">
      <w:pPr>
        <w:rPr>
          <w:rFonts w:asciiTheme="majorBidi" w:eastAsia="Calibri" w:hAnsiTheme="majorBidi" w:cstheme="majorBidi"/>
          <w:sz w:val="24"/>
          <w:szCs w:val="24"/>
          <w:lang w:val="uk-UA" w:eastAsia="ar-SA"/>
        </w:rPr>
      </w:pPr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Аналогічно показаному в appendix2, </w:t>
      </w:r>
      <w:proofErr w:type="spellStart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>поекспериментуйте</w:t>
      </w:r>
      <w:proofErr w:type="spellEnd"/>
      <w:r w:rsidRPr="008D55BB">
        <w:rPr>
          <w:rFonts w:asciiTheme="majorBidi" w:eastAsia="Calibri" w:hAnsiTheme="majorBidi" w:cstheme="majorBidi"/>
          <w:sz w:val="24"/>
          <w:szCs w:val="24"/>
          <w:lang w:val="uk-UA" w:eastAsia="ar-SA"/>
        </w:rPr>
        <w:t xml:space="preserve"> з друком з прапорцями p, f, m, а також зі встановленням їх для всього модуля та для окремих рядків.</w:t>
      </w:r>
      <w:r w:rsidR="0062731D">
        <w:rPr>
          <w:rFonts w:asciiTheme="majorBidi" w:eastAsia="Calibri" w:hAnsiTheme="majorBidi" w:cstheme="majorBidi"/>
          <w:sz w:val="24"/>
          <w:szCs w:val="24"/>
          <w:lang w:val="uk-UA" w:eastAsia="ar-SA"/>
        </w:rPr>
        <w:br w:type="page"/>
      </w:r>
    </w:p>
    <w:p w:rsidR="00011D3D" w:rsidRPr="005A3C04" w:rsidRDefault="0062731D" w:rsidP="00C6607B">
      <w:pPr>
        <w:jc w:val="center"/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>
        <w:rPr>
          <w:rFonts w:ascii="Times New Roman" w:hAnsi="Times New Roman" w:cs="Times New Roman"/>
          <w:b/>
          <w:bCs/>
          <w:sz w:val="32"/>
          <w:szCs w:val="20"/>
          <w:lang w:val="uk-UA"/>
        </w:rPr>
        <w:t>Приклад виконання програми</w:t>
      </w:r>
    </w:p>
    <w:p w:rsidR="00B63869" w:rsidRPr="005A3C04" w:rsidRDefault="00B63869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Basic</w:t>
      </w:r>
      <w:r w:rsidRPr="005A3C04">
        <w:rPr>
          <w:rFonts w:ascii="Times New Roman" w:hAnsi="Times New Roman" w:cs="Times New Roman"/>
          <w:sz w:val="28"/>
          <w:szCs w:val="28"/>
          <w:lang w:val="uk-UA"/>
        </w:rPr>
        <w:t xml:space="preserve"> 1:</w:t>
      </w:r>
    </w:p>
    <w:p w:rsidR="00B63869" w:rsidRDefault="00B63869" w:rsidP="006A5021">
      <w:pPr>
        <w:rPr>
          <w:rFonts w:ascii="Times New Roman" w:hAnsi="Times New Roman" w:cs="Times New Roman"/>
          <w:sz w:val="28"/>
          <w:szCs w:val="28"/>
          <w:lang w:val="uk-UA"/>
        </w:rPr>
      </w:pPr>
    </w:p>
    <w:p w:rsidR="005540A3" w:rsidRPr="005A3C04" w:rsidRDefault="005540A3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Тестування команди </w:t>
      </w:r>
      <w:r>
        <w:rPr>
          <w:rFonts w:ascii="Times New Roman" w:hAnsi="Times New Roman" w:cs="Times New Roman"/>
          <w:sz w:val="28"/>
          <w:szCs w:val="28"/>
          <w:lang w:val="en-US"/>
        </w:rPr>
        <w:t>BUG</w:t>
      </w:r>
      <w:r w:rsidRPr="005A3C04">
        <w:rPr>
          <w:rFonts w:ascii="Times New Roman" w:hAnsi="Times New Roman" w:cs="Times New Roman"/>
          <w:sz w:val="28"/>
          <w:szCs w:val="28"/>
          <w:lang w:val="uk-UA"/>
        </w:rPr>
        <w:t>_</w:t>
      </w:r>
      <w:r>
        <w:rPr>
          <w:rFonts w:ascii="Times New Roman" w:hAnsi="Times New Roman" w:cs="Times New Roman"/>
          <w:sz w:val="28"/>
          <w:szCs w:val="28"/>
          <w:lang w:val="en-US"/>
        </w:rPr>
        <w:t>ON</w:t>
      </w:r>
      <w:r w:rsidRPr="005A3C04">
        <w:rPr>
          <w:rFonts w:ascii="Times New Roman" w:hAnsi="Times New Roman" w:cs="Times New Roman"/>
          <w:sz w:val="28"/>
          <w:szCs w:val="28"/>
          <w:lang w:val="uk-UA"/>
        </w:rPr>
        <w:t>(</w:t>
      </w:r>
      <w:r>
        <w:rPr>
          <w:rFonts w:ascii="Times New Roman" w:hAnsi="Times New Roman" w:cs="Times New Roman"/>
          <w:sz w:val="28"/>
          <w:szCs w:val="28"/>
          <w:lang w:val="en-US"/>
        </w:rPr>
        <w:t>hello</w:t>
      </w:r>
      <w:r w:rsidRPr="005A3C04">
        <w:rPr>
          <w:rFonts w:ascii="Times New Roman" w:hAnsi="Times New Roman" w:cs="Times New Roman"/>
          <w:sz w:val="28"/>
          <w:szCs w:val="28"/>
          <w:lang w:val="uk-UA"/>
        </w:rPr>
        <w:t>_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aram</w:t>
      </w:r>
      <w:proofErr w:type="spellEnd"/>
      <w:r w:rsidRPr="005A3C04">
        <w:rPr>
          <w:rFonts w:ascii="Times New Roman" w:hAnsi="Times New Roman" w:cs="Times New Roman"/>
          <w:sz w:val="28"/>
          <w:szCs w:val="28"/>
          <w:lang w:val="uk-UA"/>
        </w:rPr>
        <w:t>&gt;10)</w:t>
      </w:r>
    </w:p>
    <w:p w:rsidR="0014554E" w:rsidRDefault="005540A3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noProof/>
          <w:lang w:val="en-US"/>
        </w:rPr>
        <w:drawing>
          <wp:inline distT="0" distB="0" distL="0" distR="0" wp14:anchorId="1FC2A8A1" wp14:editId="6FA5232A">
            <wp:extent cx="5486400" cy="53340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533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40A3" w:rsidRDefault="005540A3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noProof/>
          <w:lang w:val="en-US"/>
        </w:rPr>
        <w:drawing>
          <wp:inline distT="0" distB="0" distL="0" distR="0" wp14:anchorId="68B7FB8F" wp14:editId="75A5C510">
            <wp:extent cx="4752975" cy="1752600"/>
            <wp:effectExtent l="0" t="0" r="9525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752975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40A3" w:rsidRDefault="00857358" w:rsidP="006A5021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Додача команди, яка «надає доступ» модулю до комірки пам’яті за вказівником </w:t>
      </w:r>
      <w:r w:rsidRPr="00857358">
        <w:rPr>
          <w:rFonts w:ascii="Times New Roman" w:hAnsi="Times New Roman" w:cs="Times New Roman"/>
          <w:sz w:val="28"/>
          <w:szCs w:val="28"/>
        </w:rPr>
        <w:t>‘0’</w:t>
      </w:r>
      <w:r>
        <w:rPr>
          <w:rFonts w:ascii="Times New Roman" w:hAnsi="Times New Roman" w:cs="Times New Roman"/>
          <w:sz w:val="28"/>
          <w:szCs w:val="28"/>
        </w:rPr>
        <w:t>.</w:t>
      </w:r>
    </w:p>
    <w:p w:rsidR="00857358" w:rsidRPr="00857358" w:rsidRDefault="00857358" w:rsidP="006A5021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 wp14:anchorId="6907AE79" wp14:editId="01D4F842">
            <wp:extent cx="5940425" cy="5885180"/>
            <wp:effectExtent l="0" t="0" r="3175" b="127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5885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540A3" w:rsidRDefault="00857358" w:rsidP="00857358">
      <w:pPr>
        <w:spacing w:after="0"/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noProof/>
          <w:lang w:val="en-US"/>
        </w:rPr>
        <w:drawing>
          <wp:inline distT="0" distB="0" distL="0" distR="0" wp14:anchorId="3036350E" wp14:editId="04C3DD77">
            <wp:extent cx="5940425" cy="1022985"/>
            <wp:effectExtent l="0" t="0" r="3175" b="5715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0425" cy="1022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7358" w:rsidRDefault="00B63869" w:rsidP="006A5021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 wp14:anchorId="59751073" wp14:editId="78CF295D">
            <wp:extent cx="4905375" cy="4133850"/>
            <wp:effectExtent l="0" t="0" r="952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905375" cy="4133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A3C04" w:rsidRDefault="005A3C04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en-US"/>
        </w:rPr>
        <w:t>Basic 2:</w:t>
      </w:r>
    </w:p>
    <w:p w:rsidR="005A3C04" w:rsidRPr="005A3C04" w:rsidRDefault="005A3C04" w:rsidP="006A5021">
      <w:pPr>
        <w:rPr>
          <w:rFonts w:ascii="Times New Roman" w:hAnsi="Times New Roman" w:cs="Times New Roman"/>
          <w:sz w:val="28"/>
          <w:szCs w:val="28"/>
          <w:lang w:val="uk-UA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Перевірка існування опції </w:t>
      </w:r>
      <w:r w:rsidRPr="001C7E06">
        <w:rPr>
          <w:rFonts w:ascii="&amp;quot" w:hAnsi="&amp;quot"/>
          <w:color w:val="222222"/>
          <w:sz w:val="28"/>
          <w:szCs w:val="28"/>
          <w:shd w:val="clear" w:color="auto" w:fill="FFFFFF"/>
          <w:lang w:val="en-US"/>
        </w:rPr>
        <w:t>CONFIG</w:t>
      </w:r>
      <w:r w:rsidRPr="005A3C04">
        <w:rPr>
          <w:rFonts w:ascii="&amp;quot" w:hAnsi="&amp;quot"/>
          <w:color w:val="222222"/>
          <w:sz w:val="28"/>
          <w:szCs w:val="28"/>
          <w:shd w:val="clear" w:color="auto" w:fill="FFFFFF"/>
          <w:lang w:val="uk-UA"/>
        </w:rPr>
        <w:t>_</w:t>
      </w:r>
      <w:r w:rsidRPr="001C7E06">
        <w:rPr>
          <w:rFonts w:ascii="&amp;quot" w:hAnsi="&amp;quot"/>
          <w:color w:val="222222"/>
          <w:sz w:val="28"/>
          <w:szCs w:val="28"/>
          <w:shd w:val="clear" w:color="auto" w:fill="FFFFFF"/>
          <w:lang w:val="en-US"/>
        </w:rPr>
        <w:t>DYNAMIC</w:t>
      </w:r>
      <w:r w:rsidRPr="005A3C04">
        <w:rPr>
          <w:rFonts w:ascii="&amp;quot" w:hAnsi="&amp;quot"/>
          <w:color w:val="222222"/>
          <w:sz w:val="28"/>
          <w:szCs w:val="28"/>
          <w:shd w:val="clear" w:color="auto" w:fill="FFFFFF"/>
          <w:lang w:val="uk-UA"/>
        </w:rPr>
        <w:t>_</w:t>
      </w:r>
      <w:r w:rsidRPr="001C7E06">
        <w:rPr>
          <w:rFonts w:ascii="&amp;quot" w:hAnsi="&amp;quot"/>
          <w:color w:val="222222"/>
          <w:sz w:val="28"/>
          <w:szCs w:val="28"/>
          <w:shd w:val="clear" w:color="auto" w:fill="FFFFFF"/>
          <w:lang w:val="en-US"/>
        </w:rPr>
        <w:t>DEBUG</w:t>
      </w:r>
    </w:p>
    <w:p w:rsidR="005A3C04" w:rsidRDefault="005A3C04" w:rsidP="006A5021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 wp14:anchorId="3FDB0FB4" wp14:editId="59E37DDE">
            <wp:extent cx="5543550" cy="409575"/>
            <wp:effectExtent l="0" t="0" r="0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543550" cy="40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14F1" w:rsidRPr="00995DBB" w:rsidRDefault="006D14F1" w:rsidP="006A5021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rFonts w:ascii="Times New Roman" w:hAnsi="Times New Roman" w:cs="Times New Roman"/>
          <w:sz w:val="28"/>
          <w:szCs w:val="28"/>
          <w:lang w:val="uk-UA"/>
        </w:rPr>
        <w:t xml:space="preserve">Заміна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intk</w:t>
      </w:r>
      <w:proofErr w:type="spellEnd"/>
      <w:r>
        <w:rPr>
          <w:rFonts w:ascii="Times New Roman" w:hAnsi="Times New Roman" w:cs="Times New Roman"/>
          <w:sz w:val="28"/>
          <w:szCs w:val="28"/>
          <w:lang w:val="en-US"/>
        </w:rPr>
        <w:t xml:space="preserve"> </w:t>
      </w:r>
      <w:r>
        <w:rPr>
          <w:rFonts w:ascii="Times New Roman" w:hAnsi="Times New Roman" w:cs="Times New Roman"/>
          <w:sz w:val="28"/>
          <w:szCs w:val="28"/>
          <w:lang w:val="uk-UA"/>
        </w:rPr>
        <w:t xml:space="preserve">на </w:t>
      </w:r>
      <w:proofErr w:type="spellStart"/>
      <w:r>
        <w:rPr>
          <w:rFonts w:ascii="Times New Roman" w:hAnsi="Times New Roman" w:cs="Times New Roman"/>
          <w:sz w:val="28"/>
          <w:szCs w:val="28"/>
          <w:lang w:val="en-US"/>
        </w:rPr>
        <w:t>pr_debug</w:t>
      </w:r>
      <w:proofErr w:type="spellEnd"/>
      <w:r w:rsidR="00995DBB">
        <w:rPr>
          <w:rFonts w:ascii="Times New Roman" w:hAnsi="Times New Roman" w:cs="Times New Roman"/>
          <w:sz w:val="28"/>
          <w:szCs w:val="28"/>
          <w:lang w:val="uk-UA"/>
        </w:rPr>
        <w:t xml:space="preserve">, вивід тільки </w:t>
      </w:r>
      <w:proofErr w:type="spellStart"/>
      <w:r w:rsidR="00995DBB">
        <w:rPr>
          <w:rFonts w:ascii="Times New Roman" w:hAnsi="Times New Roman" w:cs="Times New Roman"/>
          <w:sz w:val="28"/>
          <w:szCs w:val="28"/>
          <w:lang w:val="en-US"/>
        </w:rPr>
        <w:t>pr_info</w:t>
      </w:r>
      <w:proofErr w:type="spellEnd"/>
    </w:p>
    <w:p w:rsidR="005A3C04" w:rsidRPr="00857358" w:rsidRDefault="006D14F1" w:rsidP="006A5021">
      <w:pPr>
        <w:rPr>
          <w:rFonts w:ascii="Times New Roman" w:hAnsi="Times New Roman" w:cs="Times New Roman"/>
          <w:sz w:val="28"/>
          <w:szCs w:val="28"/>
          <w:lang w:val="en-US"/>
        </w:rPr>
      </w:pPr>
      <w:r>
        <w:rPr>
          <w:noProof/>
          <w:lang w:val="en-US"/>
        </w:rPr>
        <w:drawing>
          <wp:inline distT="0" distB="0" distL="0" distR="0" wp14:anchorId="26E60985" wp14:editId="49DBA017">
            <wp:extent cx="5629275" cy="1933575"/>
            <wp:effectExtent l="0" t="0" r="9525" b="9525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29275" cy="1933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D15A9" w:rsidRDefault="007D15A9">
      <w:pPr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>
        <w:rPr>
          <w:rFonts w:ascii="Times New Roman" w:hAnsi="Times New Roman" w:cs="Times New Roman"/>
          <w:b/>
          <w:bCs/>
          <w:sz w:val="32"/>
          <w:szCs w:val="20"/>
          <w:lang w:val="uk-UA"/>
        </w:rPr>
        <w:br w:type="page"/>
      </w:r>
    </w:p>
    <w:p w:rsidR="00B946ED" w:rsidRPr="007811CA" w:rsidRDefault="00B946ED">
      <w:pPr>
        <w:rPr>
          <w:rFonts w:ascii="Times New Roman" w:hAnsi="Times New Roman" w:cs="Times New Roman"/>
          <w:b/>
          <w:bCs/>
          <w:sz w:val="32"/>
          <w:szCs w:val="20"/>
          <w:lang w:val="en-US"/>
        </w:rPr>
      </w:pPr>
      <w:r>
        <w:rPr>
          <w:noProof/>
          <w:lang w:val="en-US"/>
        </w:rPr>
        <w:drawing>
          <wp:inline distT="0" distB="0" distL="0" distR="0" wp14:anchorId="284CBA47" wp14:editId="65651F94">
            <wp:extent cx="5486400" cy="1876425"/>
            <wp:effectExtent l="0" t="0" r="0" b="9525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76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72101" w:rsidRDefault="00072101" w:rsidP="00C6607B">
      <w:pPr>
        <w:jc w:val="center"/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>
        <w:rPr>
          <w:rFonts w:ascii="Times New Roman" w:hAnsi="Times New Roman" w:cs="Times New Roman"/>
          <w:b/>
          <w:bCs/>
          <w:sz w:val="32"/>
          <w:szCs w:val="20"/>
          <w:lang w:val="uk-UA"/>
        </w:rPr>
        <w:t>Програмний код</w:t>
      </w:r>
    </w:p>
    <w:p w:rsidR="00072101" w:rsidRPr="00DE50F6" w:rsidRDefault="00072101" w:rsidP="00DE50F6">
      <w:pPr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>
        <w:rPr>
          <w:rFonts w:ascii="Times New Roman" w:hAnsi="Times New Roman" w:cs="Times New Roman"/>
          <w:b/>
          <w:bCs/>
          <w:sz w:val="28"/>
          <w:szCs w:val="28"/>
          <w:lang w:val="en-US"/>
        </w:rPr>
        <w:t>hello.c</w:t>
      </w:r>
      <w:proofErr w:type="spellEnd"/>
    </w:p>
    <w:p w:rsidR="00072101" w:rsidRPr="00072101" w:rsidRDefault="00072101" w:rsidP="00072101">
      <w:pPr>
        <w:pStyle w:val="para1"/>
      </w:pPr>
      <w:r w:rsidRPr="00072101">
        <w:t> 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#include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lt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linux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/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init.h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gt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#include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lt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linux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/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module.h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gt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#include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lt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linux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/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printk.h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gt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#include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lt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linux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/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types.h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gt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#include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lt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linux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/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list.h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gt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#include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lt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linux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/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rculist.h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gt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#include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lt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linux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/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slab.h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&gt;</w:t>
      </w:r>
    </w:p>
    <w:p w:rsidR="00B63869" w:rsidRPr="00B63869" w:rsidRDefault="00B63869" w:rsidP="00B63869">
      <w:pPr>
        <w:spacing w:after="0" w:line="285" w:lineRule="atLeast"/>
        <w:rPr>
          <w:rFonts w:ascii="Liberation Serif" w:eastAsia="Noto Serif CJK SC" w:hAnsi="Liberation Serif" w:cs="Lohit Devanagari"/>
          <w:kern w:val="2"/>
          <w:sz w:val="24"/>
          <w:szCs w:val="24"/>
          <w:lang w:val="en-US" w:eastAsia="zh-CN" w:bidi="hi-IN"/>
        </w:rPr>
      </w:pP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// MODULE DATA FOR `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modinfo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`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MODULE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AUTHOR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"Volodymyr Rusinov &lt;delta@zone05.net&gt;"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MODULE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DESCRIPTION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"Module that plays with memory."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MODULE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LICENSE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"Dual BSD/GPL"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// HELLO PARAMETER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tatic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uin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para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= </w:t>
      </w:r>
      <w:r w:rsidRPr="00B63869">
        <w:rPr>
          <w:rFonts w:ascii="Droid Sans Mono;monospace;monos" w:eastAsia="Noto Serif CJK SC" w:hAnsi="Droid Sans Mono;monospace;monos" w:cs="Lohit Devanagari"/>
          <w:color w:val="B5CEA8"/>
          <w:kern w:val="2"/>
          <w:sz w:val="21"/>
          <w:szCs w:val="24"/>
          <w:highlight w:val="black"/>
          <w:lang w:val="en-US" w:eastAsia="zh-CN" w:bidi="hi-IN"/>
        </w:rPr>
        <w:t>1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module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para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spellStart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para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,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uin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, S_IRUGO); </w:t>
      </w:r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// visibility: world, immutable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MODULE_PARM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DESC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spellStart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para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,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 xml:space="preserve">"An unsigned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in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 xml:space="preserve">, describes how many times </w:t>
      </w:r>
      <w:r w:rsidRPr="00B63869">
        <w:rPr>
          <w:rFonts w:ascii="Droid Sans Mono;monospace;monos" w:eastAsia="Noto Serif CJK SC" w:hAnsi="Droid Sans Mono;monospace;monos" w:cs="Lohit Devanagari"/>
          <w:color w:val="D7BA7D"/>
          <w:kern w:val="2"/>
          <w:sz w:val="21"/>
          <w:szCs w:val="24"/>
          <w:highlight w:val="black"/>
          <w:lang w:val="en-US" w:eastAsia="zh-CN" w:bidi="hi-IN"/>
        </w:rPr>
        <w:t>\"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Hello world</w:t>
      </w:r>
      <w:r w:rsidRPr="00B63869">
        <w:rPr>
          <w:rFonts w:ascii="Droid Sans Mono;monospace;monos" w:eastAsia="Noto Serif CJK SC" w:hAnsi="Droid Sans Mono;monospace;monos" w:cs="Lohit Devanagari"/>
          <w:color w:val="D7BA7D"/>
          <w:kern w:val="2"/>
          <w:sz w:val="21"/>
          <w:szCs w:val="24"/>
          <w:highlight w:val="black"/>
          <w:lang w:val="en-US" w:eastAsia="zh-CN" w:bidi="hi-IN"/>
        </w:rPr>
        <w:t>\"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 xml:space="preserve"> will be said."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// STRUCT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tatic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LIST_HEAD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list_node_head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truct</w:t>
      </w:r>
      <w:proofErr w:type="spellEnd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alloc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{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truct</w:t>
      </w:r>
      <w:proofErr w:type="spellEnd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list_head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node_head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int</w:t>
      </w:r>
      <w:proofErr w:type="spellEnd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event_nu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r w:rsidRPr="00B63869">
        <w:rPr>
          <w:rFonts w:ascii="Droid Sans Mono;monospace;monos" w:eastAsia="Noto Serif CJK SC" w:hAnsi="Droid Sans Mono;monospace;monos" w:cs="Lohit Devanagari"/>
          <w:color w:val="4EC9B0"/>
          <w:kern w:val="2"/>
          <w:sz w:val="21"/>
          <w:szCs w:val="24"/>
          <w:highlight w:val="black"/>
          <w:lang w:val="en-US" w:eastAsia="zh-CN" w:bidi="hi-IN"/>
        </w:rPr>
        <w:t>ktime_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event_time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r w:rsidRPr="00B63869">
        <w:rPr>
          <w:rFonts w:ascii="Droid Sans Mono;monospace;monos" w:eastAsia="Noto Serif CJK SC" w:hAnsi="Droid Sans Mono;monospace;monos" w:cs="Lohit Devanagari"/>
          <w:color w:val="4EC9B0"/>
          <w:kern w:val="2"/>
          <w:sz w:val="21"/>
          <w:szCs w:val="24"/>
          <w:highlight w:val="black"/>
          <w:lang w:val="en-US" w:eastAsia="zh-CN" w:bidi="hi-IN"/>
        </w:rPr>
        <w:t>ktime_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kill_time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};</w:t>
      </w:r>
    </w:p>
    <w:p w:rsidR="00B63869" w:rsidRPr="00B63869" w:rsidRDefault="00B63869" w:rsidP="00B63869">
      <w:pPr>
        <w:spacing w:after="283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br/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tatic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in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__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ini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hello_ini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void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{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if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spellStart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para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== </w:t>
      </w:r>
      <w:r w:rsidRPr="00B63869">
        <w:rPr>
          <w:rFonts w:ascii="Droid Sans Mono;monospace;monos" w:eastAsia="Noto Serif CJK SC" w:hAnsi="Droid Sans Mono;monospace;monos" w:cs="Lohit Devanagari"/>
          <w:color w:val="B5CEA8"/>
          <w:kern w:val="2"/>
          <w:sz w:val="21"/>
          <w:szCs w:val="24"/>
          <w:highlight w:val="black"/>
          <w:lang w:val="en-US" w:eastAsia="zh-CN" w:bidi="hi-IN"/>
        </w:rPr>
        <w:t>0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|| (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para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&gt;= </w:t>
      </w:r>
      <w:r w:rsidRPr="00B63869">
        <w:rPr>
          <w:rFonts w:ascii="Droid Sans Mono;monospace;monos" w:eastAsia="Noto Serif CJK SC" w:hAnsi="Droid Sans Mono;monospace;monos" w:cs="Lohit Devanagari"/>
          <w:color w:val="B5CEA8"/>
          <w:kern w:val="2"/>
          <w:sz w:val="21"/>
          <w:szCs w:val="24"/>
          <w:highlight w:val="black"/>
          <w:lang w:val="en-US" w:eastAsia="zh-CN" w:bidi="hi-IN"/>
        </w:rPr>
        <w:t>5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&amp;&amp;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para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&lt;= </w:t>
      </w:r>
      <w:r w:rsidRPr="00B63869">
        <w:rPr>
          <w:rFonts w:ascii="Droid Sans Mono;monospace;monos" w:eastAsia="Noto Serif CJK SC" w:hAnsi="Droid Sans Mono;monospace;monos" w:cs="Lohit Devanagari"/>
          <w:color w:val="B5CEA8"/>
          <w:kern w:val="2"/>
          <w:sz w:val="21"/>
          <w:szCs w:val="24"/>
          <w:highlight w:val="black"/>
          <w:lang w:val="en-US" w:eastAsia="zh-CN" w:bidi="hi-IN"/>
        </w:rPr>
        <w:t>10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)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printk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KERN_EMERG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"WARNING! Invalid argument. Continuing job..."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else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if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para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&gt; </w:t>
      </w:r>
      <w:r w:rsidRPr="00B63869">
        <w:rPr>
          <w:rFonts w:ascii="Droid Sans Mono;monospace;monos" w:eastAsia="Noto Serif CJK SC" w:hAnsi="Droid Sans Mono;monospace;monos" w:cs="Lohit Devanagari"/>
          <w:color w:val="B5CEA8"/>
          <w:kern w:val="2"/>
          <w:sz w:val="21"/>
          <w:szCs w:val="24"/>
          <w:highlight w:val="black"/>
          <w:lang w:val="en-US" w:eastAsia="zh-CN" w:bidi="hi-IN"/>
        </w:rPr>
        <w:t>10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 {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printk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KERN_EMERG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 xml:space="preserve">"ERROR! Invalid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arguemn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. Exiting job..."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return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-EINVAL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}</w:t>
      </w:r>
    </w:p>
    <w:p w:rsidR="00B63869" w:rsidRPr="00B63869" w:rsidRDefault="00B63869" w:rsidP="00B63869">
      <w:pPr>
        <w:spacing w:after="0" w:line="285" w:lineRule="atLeast"/>
        <w:rPr>
          <w:rFonts w:ascii="Liberation Serif" w:eastAsia="Noto Serif CJK SC" w:hAnsi="Liberation Serif" w:cs="Lohit Devanagari"/>
          <w:kern w:val="2"/>
          <w:sz w:val="24"/>
          <w:szCs w:val="24"/>
          <w:lang w:val="en-US" w:eastAsia="zh-CN" w:bidi="hi-IN"/>
        </w:rPr>
      </w:pP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else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{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// declaring variables here, since code isn't as pretty as it used to be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int</w:t>
      </w:r>
      <w:proofErr w:type="spellEnd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i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= </w:t>
      </w:r>
      <w:r w:rsidRPr="00B63869">
        <w:rPr>
          <w:rFonts w:ascii="Droid Sans Mono;monospace;monos" w:eastAsia="Noto Serif CJK SC" w:hAnsi="Droid Sans Mono;monospace;monos" w:cs="Lohit Devanagari"/>
          <w:color w:val="B5CEA8"/>
          <w:kern w:val="2"/>
          <w:sz w:val="21"/>
          <w:szCs w:val="24"/>
          <w:highlight w:val="black"/>
          <w:lang w:val="en-US" w:eastAsia="zh-CN" w:bidi="hi-IN"/>
        </w:rPr>
        <w:t>0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; 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4EC9B0"/>
          <w:kern w:val="2"/>
          <w:sz w:val="21"/>
          <w:szCs w:val="24"/>
          <w:highlight w:val="black"/>
          <w:lang w:val="en-US" w:eastAsia="zh-CN" w:bidi="hi-IN"/>
        </w:rPr>
        <w:t>ktime_t</w:t>
      </w:r>
      <w:proofErr w:type="spellEnd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start, end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truct</w:t>
      </w:r>
      <w:proofErr w:type="spellEnd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alloc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*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alloc_lis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; </w:t>
      </w:r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 xml:space="preserve">// if doesn't work, move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kmalloc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 xml:space="preserve"> here</w:t>
      </w:r>
    </w:p>
    <w:p w:rsidR="00B63869" w:rsidRPr="00B63869" w:rsidRDefault="00B63869" w:rsidP="00B63869">
      <w:pPr>
        <w:spacing w:after="0" w:line="285" w:lineRule="atLeast"/>
        <w:rPr>
          <w:rFonts w:ascii="Liberation Serif" w:eastAsia="Noto Serif CJK SC" w:hAnsi="Liberation Serif" w:cs="Lohit Devanagari"/>
          <w:kern w:val="2"/>
          <w:sz w:val="24"/>
          <w:szCs w:val="24"/>
          <w:lang w:val="en-US" w:eastAsia="zh-CN" w:bidi="hi-IN"/>
        </w:rPr>
      </w:pP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for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spellStart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i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= </w:t>
      </w:r>
      <w:r w:rsidRPr="00B63869">
        <w:rPr>
          <w:rFonts w:ascii="Droid Sans Mono;monospace;monos" w:eastAsia="Noto Serif CJK SC" w:hAnsi="Droid Sans Mono;monospace;monos" w:cs="Lohit Devanagari"/>
          <w:color w:val="B5CEA8"/>
          <w:kern w:val="2"/>
          <w:sz w:val="21"/>
          <w:szCs w:val="24"/>
          <w:highlight w:val="black"/>
          <w:lang w:val="en-US" w:eastAsia="zh-CN" w:bidi="hi-IN"/>
        </w:rPr>
        <w:t>0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;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i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&lt;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para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;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i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++){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BUG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ON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spellStart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para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&gt; </w:t>
      </w:r>
      <w:r w:rsidRPr="00B63869">
        <w:rPr>
          <w:rFonts w:ascii="Droid Sans Mono;monospace;monos" w:eastAsia="Noto Serif CJK SC" w:hAnsi="Droid Sans Mono;monospace;monos" w:cs="Lohit Devanagari"/>
          <w:color w:val="B5CEA8"/>
          <w:kern w:val="2"/>
          <w:sz w:val="21"/>
          <w:szCs w:val="24"/>
          <w:highlight w:val="black"/>
          <w:lang w:val="en-US" w:eastAsia="zh-CN" w:bidi="hi-IN"/>
        </w:rPr>
        <w:t>10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Liberation Serif" w:eastAsia="Noto Serif CJK SC" w:hAnsi="Liberation Serif" w:cs="Lohit Devanagari"/>
          <w:kern w:val="2"/>
          <w:sz w:val="24"/>
          <w:szCs w:val="24"/>
          <w:lang w:val="en-US" w:eastAsia="zh-CN" w:bidi="hi-IN"/>
        </w:rPr>
      </w:pP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start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=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ktime_ge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);</w:t>
      </w:r>
    </w:p>
    <w:p w:rsidR="00B63869" w:rsidRPr="00B63869" w:rsidRDefault="00B63869" w:rsidP="00B63869">
      <w:pPr>
        <w:spacing w:after="0" w:line="285" w:lineRule="atLeast"/>
        <w:rPr>
          <w:rFonts w:ascii="Liberation Serif" w:eastAsia="Noto Serif CJK SC" w:hAnsi="Liberation Serif" w:cs="Lohit Devanagari"/>
          <w:kern w:val="2"/>
          <w:sz w:val="24"/>
          <w:szCs w:val="24"/>
          <w:lang w:val="en-US" w:eastAsia="zh-CN" w:bidi="hi-IN"/>
        </w:rPr>
      </w:pP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printk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KERN_EMERG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"Hello, world!</w:t>
      </w:r>
      <w:r w:rsidRPr="00B63869">
        <w:rPr>
          <w:rFonts w:ascii="Droid Sans Mono;monospace;monos" w:eastAsia="Noto Serif CJK SC" w:hAnsi="Droid Sans Mono;monospace;monos" w:cs="Lohit Devanagari"/>
          <w:color w:val="D7BA7D"/>
          <w:kern w:val="2"/>
          <w:sz w:val="21"/>
          <w:szCs w:val="24"/>
          <w:highlight w:val="black"/>
          <w:lang w:val="en-US" w:eastAsia="zh-CN" w:bidi="hi-IN"/>
        </w:rPr>
        <w:t>\n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"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end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=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ktime_ge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if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spellStart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i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!= </w:t>
      </w:r>
      <w:r w:rsidRPr="00B63869">
        <w:rPr>
          <w:rFonts w:ascii="Droid Sans Mono;monospace;monos" w:eastAsia="Noto Serif CJK SC" w:hAnsi="Droid Sans Mono;monospace;monos" w:cs="Lohit Devanagari"/>
          <w:color w:val="B5CEA8"/>
          <w:kern w:val="2"/>
          <w:sz w:val="21"/>
          <w:szCs w:val="24"/>
          <w:highlight w:val="black"/>
          <w:lang w:val="en-US" w:eastAsia="zh-CN" w:bidi="hi-IN"/>
        </w:rPr>
        <w:t>3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{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alloc_lis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= (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truc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alloc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*) </w:t>
      </w: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kmalloc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spellStart"/>
      <w:proofErr w:type="gramEnd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izeof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truc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alloc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, GFP_KERNEL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}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else</w:t>
      </w:r>
      <w:proofErr w:type="gramEnd"/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{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alloc_lis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= (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truc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alloc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*) </w:t>
      </w:r>
      <w:r w:rsidRPr="00B63869">
        <w:rPr>
          <w:rFonts w:ascii="Droid Sans Mono;monospace;monos" w:eastAsia="Noto Serif CJK SC" w:hAnsi="Droid Sans Mono;monospace;monos" w:cs="Lohit Devanagari"/>
          <w:color w:val="B5CEA8"/>
          <w:kern w:val="2"/>
          <w:sz w:val="21"/>
          <w:szCs w:val="24"/>
          <w:highlight w:val="black"/>
          <w:lang w:val="en-US" w:eastAsia="zh-CN" w:bidi="hi-IN"/>
        </w:rPr>
        <w:t>0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}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*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alloc_lis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= (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truc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alloc</w:t>
      </w:r>
      <w:proofErr w:type="spellEnd"/>
      <w:proofErr w:type="gram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{</w:t>
      </w:r>
      <w:proofErr w:type="gramEnd"/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.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event_nu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=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i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,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.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event_time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= start,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.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kill_time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= end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};</w:t>
      </w:r>
    </w:p>
    <w:p w:rsidR="00B63869" w:rsidRPr="00B63869" w:rsidRDefault="00B63869" w:rsidP="00B63869">
      <w:pPr>
        <w:spacing w:after="0" w:line="285" w:lineRule="atLeast"/>
        <w:rPr>
          <w:rFonts w:ascii="Liberation Serif" w:eastAsia="Noto Serif CJK SC" w:hAnsi="Liberation Serif" w:cs="Lohit Devanagari"/>
          <w:kern w:val="2"/>
          <w:sz w:val="24"/>
          <w:szCs w:val="24"/>
          <w:lang w:val="en-US" w:eastAsia="zh-CN" w:bidi="hi-IN"/>
        </w:rPr>
      </w:pP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list_add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tail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&amp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alloc_lis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-&gt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node_head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, &amp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list_node_head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}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}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return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r w:rsidRPr="00B63869">
        <w:rPr>
          <w:rFonts w:ascii="Droid Sans Mono;monospace;monos" w:eastAsia="Noto Serif CJK SC" w:hAnsi="Droid Sans Mono;monospace;monos" w:cs="Lohit Devanagari"/>
          <w:color w:val="B5CEA8"/>
          <w:kern w:val="2"/>
          <w:sz w:val="21"/>
          <w:szCs w:val="24"/>
          <w:highlight w:val="black"/>
          <w:lang w:val="en-US" w:eastAsia="zh-CN" w:bidi="hi-IN"/>
        </w:rPr>
        <w:t>0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}</w:t>
      </w:r>
    </w:p>
    <w:p w:rsidR="00B63869" w:rsidRPr="00B63869" w:rsidRDefault="00B63869" w:rsidP="00B63869">
      <w:pPr>
        <w:spacing w:after="0" w:line="285" w:lineRule="atLeast"/>
        <w:rPr>
          <w:rFonts w:ascii="Liberation Serif" w:eastAsia="Noto Serif CJK SC" w:hAnsi="Liberation Serif" w:cs="Lohit Devanagari"/>
          <w:kern w:val="2"/>
          <w:sz w:val="24"/>
          <w:szCs w:val="24"/>
          <w:lang w:val="en-US" w:eastAsia="zh-CN" w:bidi="hi-IN"/>
        </w:rPr>
      </w:pP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tatic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void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__exit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hello_exi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void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{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struct</w:t>
      </w:r>
      <w:proofErr w:type="spellEnd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alloc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*md, *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tmp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;</w:t>
      </w:r>
    </w:p>
    <w:p w:rsidR="00B63869" w:rsidRPr="00B63869" w:rsidRDefault="00B63869" w:rsidP="00B63869">
      <w:pPr>
        <w:spacing w:after="0" w:line="285" w:lineRule="atLeast"/>
        <w:rPr>
          <w:rFonts w:ascii="Liberation Serif" w:eastAsia="Noto Serif CJK SC" w:hAnsi="Liberation Serif" w:cs="Lohit Devanagari"/>
          <w:kern w:val="2"/>
          <w:sz w:val="24"/>
          <w:szCs w:val="24"/>
          <w:lang w:val="en-US" w:eastAsia="zh-CN" w:bidi="hi-IN"/>
        </w:rPr>
      </w:pP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printk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KERN_EMERG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"Freeing memory. Displaying event times."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Liberation Serif" w:eastAsia="Noto Serif CJK SC" w:hAnsi="Liberation Serif" w:cs="Lohit Devanagari"/>
          <w:kern w:val="2"/>
          <w:sz w:val="24"/>
          <w:szCs w:val="24"/>
          <w:lang w:val="en-US" w:eastAsia="zh-CN" w:bidi="hi-IN"/>
        </w:rPr>
      </w:pP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list_for_each_entry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safe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md,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tmp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, &amp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list_node_head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,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node_head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 {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printk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KERN_EMERG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"Freeing memory from event number %d"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, </w:t>
      </w:r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md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-&gt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event_num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pr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info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"%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lld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 xml:space="preserve"> ns print time.</w:t>
      </w:r>
      <w:r w:rsidRPr="00B63869">
        <w:rPr>
          <w:rFonts w:ascii="Droid Sans Mono;monospace;monos" w:eastAsia="Noto Serif CJK SC" w:hAnsi="Droid Sans Mono;monospace;monos" w:cs="Lohit Devanagari"/>
          <w:color w:val="D7BA7D"/>
          <w:kern w:val="2"/>
          <w:sz w:val="21"/>
          <w:szCs w:val="24"/>
          <w:highlight w:val="black"/>
          <w:lang w:val="en-US" w:eastAsia="zh-CN" w:bidi="hi-IN"/>
        </w:rPr>
        <w:t>\n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"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, (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long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long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in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 (</w:t>
      </w:r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md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-&gt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kill_time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- </w:t>
      </w:r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md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-&gt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event_time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list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del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&amp;</w:t>
      </w:r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md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-&gt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node_head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kfree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md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}</w:t>
      </w:r>
    </w:p>
    <w:p w:rsidR="00B63869" w:rsidRPr="00B63869" w:rsidRDefault="00B63869" w:rsidP="00B63869">
      <w:pPr>
        <w:spacing w:after="0" w:line="285" w:lineRule="atLeast"/>
        <w:rPr>
          <w:rFonts w:ascii="Liberation Serif" w:eastAsia="Noto Serif CJK SC" w:hAnsi="Liberation Serif" w:cs="Lohit Devanagari"/>
          <w:kern w:val="2"/>
          <w:sz w:val="24"/>
          <w:szCs w:val="24"/>
          <w:lang w:val="en-US" w:eastAsia="zh-CN" w:bidi="hi-IN"/>
        </w:rPr>
      </w:pP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BUG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ON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!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list_empty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&amp;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list_node_head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printk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KERN_EMERG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"Done. Unloading the module..."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}</w:t>
      </w:r>
    </w:p>
    <w:p w:rsidR="00B63869" w:rsidRPr="00B63869" w:rsidRDefault="00B63869" w:rsidP="00B63869">
      <w:pPr>
        <w:spacing w:after="0" w:line="285" w:lineRule="atLeast"/>
        <w:rPr>
          <w:rFonts w:ascii="Liberation Serif" w:eastAsia="Noto Serif CJK SC" w:hAnsi="Liberation Serif" w:cs="Lohit Devanagari"/>
          <w:kern w:val="2"/>
          <w:sz w:val="24"/>
          <w:szCs w:val="24"/>
          <w:lang w:val="en-US" w:eastAsia="zh-CN" w:bidi="hi-IN"/>
        </w:rPr>
      </w:pP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module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ini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spellStart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ini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module_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exi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(</w:t>
      </w:r>
      <w:proofErr w:type="spellStart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_exit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);</w:t>
      </w:r>
    </w:p>
    <w:p w:rsidR="00B63869" w:rsidRPr="00B63869" w:rsidRDefault="00B63869" w:rsidP="00B63869">
      <w:pPr>
        <w:spacing w:line="240" w:lineRule="auto"/>
        <w:jc w:val="center"/>
        <w:rPr>
          <w:rFonts w:ascii="Times New Roman" w:hAnsi="Times New Roman" w:cs="Times New Roman"/>
          <w:b/>
          <w:bCs/>
          <w:sz w:val="28"/>
          <w:szCs w:val="28"/>
          <w:lang w:val="en-US"/>
        </w:rPr>
      </w:pPr>
      <w:proofErr w:type="spellStart"/>
      <w:r w:rsidRPr="00B63869">
        <w:rPr>
          <w:rFonts w:ascii="Times New Roman" w:hAnsi="Times New Roman" w:cs="Times New Roman"/>
          <w:b/>
          <w:bCs/>
          <w:sz w:val="28"/>
          <w:szCs w:val="28"/>
          <w:lang w:val="en-US"/>
        </w:rPr>
        <w:t>Makefile</w:t>
      </w:r>
      <w:proofErr w:type="spellEnd"/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ifneq</w:t>
      </w:r>
      <w:proofErr w:type="spellEnd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(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$(</w:t>
      </w:r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KERNELRELEASE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)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,)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 xml:space="preserve"># 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debug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 xml:space="preserve"> info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ccfalgs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-y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+= -g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 xml:space="preserve"># </w:t>
      </w: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kbuild</w:t>
      </w:r>
      <w:proofErr w:type="spellEnd"/>
      <w:proofErr w:type="gramEnd"/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 xml:space="preserve"> part of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makefile</w:t>
      </w:r>
      <w:proofErr w:type="spellEnd"/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obj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-m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:=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.o</w:t>
      </w:r>
      <w:proofErr w:type="spellEnd"/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else</w:t>
      </w:r>
      <w:proofErr w:type="gramEnd"/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 xml:space="preserve"># 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normal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6A9955"/>
          <w:kern w:val="2"/>
          <w:sz w:val="21"/>
          <w:szCs w:val="24"/>
          <w:highlight w:val="black"/>
          <w:lang w:val="en-US" w:eastAsia="zh-CN" w:bidi="hi-IN"/>
        </w:rPr>
        <w:t>makefile</w:t>
      </w:r>
      <w:proofErr w:type="spellEnd"/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KDIR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?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= /lib/modules/`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uname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-r`/build</w:t>
      </w:r>
    </w:p>
    <w:p w:rsidR="00B63869" w:rsidRPr="00B63869" w:rsidRDefault="00B63869" w:rsidP="00B63869">
      <w:pPr>
        <w:spacing w:after="0" w:line="285" w:lineRule="atLeast"/>
        <w:rPr>
          <w:rFonts w:ascii="Liberation Serif" w:eastAsia="Noto Serif CJK SC" w:hAnsi="Liberation Serif" w:cs="Lohit Devanagari"/>
          <w:kern w:val="2"/>
          <w:sz w:val="24"/>
          <w:szCs w:val="24"/>
          <w:lang w:val="en-US" w:eastAsia="zh-CN" w:bidi="hi-IN"/>
        </w:rPr>
      </w:pP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default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: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$(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MAKE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)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-C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$(</w:t>
      </w:r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KDIR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)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M=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$$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PWD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cp</w:t>
      </w:r>
      <w:proofErr w:type="spellEnd"/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.ko</w:t>
      </w:r>
      <w:proofErr w:type="spell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.ko.unstripped</w:t>
      </w:r>
      <w:proofErr w:type="spellEnd"/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$(</w:t>
      </w:r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CROSS_COMPILE</w:t>
      </w:r>
      <w:proofErr w:type="gramStart"/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)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strip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-g </w:t>
      </w:r>
      <w:proofErr w:type="spellStart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hello.ko</w:t>
      </w:r>
      <w:proofErr w:type="spellEnd"/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proofErr w:type="gramStart"/>
      <w:r w:rsidRPr="00B63869">
        <w:rPr>
          <w:rFonts w:ascii="Droid Sans Mono;monospace;monos" w:eastAsia="Noto Serif CJK SC" w:hAnsi="Droid Sans Mono;monospace;monos" w:cs="Lohit Devanagari"/>
          <w:color w:val="DCDCAA"/>
          <w:kern w:val="2"/>
          <w:sz w:val="21"/>
          <w:szCs w:val="24"/>
          <w:highlight w:val="black"/>
          <w:lang w:val="en-US" w:eastAsia="zh-CN" w:bidi="hi-IN"/>
        </w:rPr>
        <w:t>clean</w:t>
      </w:r>
      <w:proofErr w:type="gramEnd"/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:</w:t>
      </w:r>
    </w:p>
    <w:p w:rsidR="00B63869" w:rsidRPr="00B63869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</w:pP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$(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MAKE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)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-C 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$(</w:t>
      </w:r>
      <w:r w:rsidRPr="00B63869">
        <w:rPr>
          <w:rFonts w:ascii="Droid Sans Mono;monospace;monos" w:eastAsia="Noto Serif CJK SC" w:hAnsi="Droid Sans Mono;monospace;monos" w:cs="Lohit Devanagari"/>
          <w:color w:val="9CDCFE"/>
          <w:kern w:val="2"/>
          <w:sz w:val="21"/>
          <w:szCs w:val="24"/>
          <w:highlight w:val="black"/>
          <w:lang w:val="en-US" w:eastAsia="zh-CN" w:bidi="hi-IN"/>
        </w:rPr>
        <w:t>KDIR</w:t>
      </w:r>
      <w:r w:rsidRPr="00B63869">
        <w:rPr>
          <w:rFonts w:ascii="Droid Sans Mono;monospace;monos" w:eastAsia="Noto Serif CJK SC" w:hAnsi="Droid Sans Mono;monospace;monos" w:cs="Lohit Devanagari"/>
          <w:color w:val="CE9178"/>
          <w:kern w:val="2"/>
          <w:sz w:val="21"/>
          <w:szCs w:val="24"/>
          <w:highlight w:val="black"/>
          <w:lang w:val="en-US" w:eastAsia="zh-CN" w:bidi="hi-IN"/>
        </w:rPr>
        <w:t>)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 xml:space="preserve"> M=</w:t>
      </w:r>
      <w:r w:rsidRPr="00B63869">
        <w:rPr>
          <w:rFonts w:ascii="Droid Sans Mono;monospace;monos" w:eastAsia="Noto Serif CJK SC" w:hAnsi="Droid Sans Mono;monospace;monos" w:cs="Lohit Devanagari"/>
          <w:color w:val="569CD6"/>
          <w:kern w:val="2"/>
          <w:sz w:val="21"/>
          <w:szCs w:val="24"/>
          <w:highlight w:val="black"/>
          <w:lang w:val="en-US" w:eastAsia="zh-CN" w:bidi="hi-IN"/>
        </w:rPr>
        <w:t>$$</w:t>
      </w:r>
      <w:r w:rsidRPr="00B63869">
        <w:rPr>
          <w:rFonts w:ascii="Droid Sans Mono;monospace;monos" w:eastAsia="Noto Serif CJK SC" w:hAnsi="Droid Sans Mono;monospace;monos" w:cs="Lohit Devanagari"/>
          <w:color w:val="D4D4D4"/>
          <w:kern w:val="2"/>
          <w:sz w:val="21"/>
          <w:szCs w:val="24"/>
          <w:highlight w:val="black"/>
          <w:lang w:val="en-US" w:eastAsia="zh-CN" w:bidi="hi-IN"/>
        </w:rPr>
        <w:t>PWD clean</w:t>
      </w:r>
    </w:p>
    <w:p w:rsidR="00B63869" w:rsidRPr="005A3C04" w:rsidRDefault="00B63869" w:rsidP="00B63869">
      <w:pPr>
        <w:spacing w:after="0" w:line="285" w:lineRule="atLeast"/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eastAsia="zh-CN" w:bidi="hi-IN"/>
        </w:rPr>
      </w:pPr>
      <w:proofErr w:type="spellStart"/>
      <w:proofErr w:type="gramStart"/>
      <w:r w:rsidRPr="00B63869">
        <w:rPr>
          <w:rFonts w:ascii="Droid Sans Mono;monospace;monos" w:eastAsia="Noto Serif CJK SC" w:hAnsi="Droid Sans Mono;monospace;monos" w:cs="Lohit Devanagari"/>
          <w:color w:val="C586C0"/>
          <w:kern w:val="2"/>
          <w:sz w:val="21"/>
          <w:szCs w:val="24"/>
          <w:highlight w:val="black"/>
          <w:lang w:val="en-US" w:eastAsia="zh-CN" w:bidi="hi-IN"/>
        </w:rPr>
        <w:t>endif</w:t>
      </w:r>
      <w:proofErr w:type="spellEnd"/>
      <w:proofErr w:type="gramEnd"/>
    </w:p>
    <w:p w:rsidR="00B63869" w:rsidRDefault="00B63869" w:rsidP="00B63869">
      <w:pPr>
        <w:spacing w:line="240" w:lineRule="auto"/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</w:p>
    <w:p w:rsidR="00112EF8" w:rsidRDefault="00112EF8" w:rsidP="00B63869">
      <w:pPr>
        <w:spacing w:line="240" w:lineRule="auto"/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>
        <w:rPr>
          <w:rFonts w:ascii="Times New Roman" w:hAnsi="Times New Roman" w:cs="Times New Roman"/>
          <w:b/>
          <w:bCs/>
          <w:sz w:val="32"/>
          <w:szCs w:val="20"/>
          <w:lang w:val="uk-UA"/>
        </w:rPr>
        <w:br w:type="page"/>
      </w:r>
    </w:p>
    <w:p w:rsidR="006119B6" w:rsidRPr="0080630C" w:rsidRDefault="001606DF" w:rsidP="00C6607B">
      <w:pPr>
        <w:jc w:val="center"/>
        <w:rPr>
          <w:rFonts w:ascii="Times New Roman" w:hAnsi="Times New Roman" w:cs="Times New Roman"/>
          <w:b/>
          <w:bCs/>
          <w:sz w:val="32"/>
          <w:szCs w:val="20"/>
          <w:lang w:val="uk-UA"/>
        </w:rPr>
      </w:pPr>
      <w:r w:rsidRPr="0080630C">
        <w:rPr>
          <w:rFonts w:ascii="Times New Roman" w:hAnsi="Times New Roman" w:cs="Times New Roman"/>
          <w:b/>
          <w:bCs/>
          <w:sz w:val="32"/>
          <w:szCs w:val="20"/>
          <w:lang w:val="uk-UA"/>
        </w:rPr>
        <w:t>Висновки</w:t>
      </w:r>
    </w:p>
    <w:p w:rsidR="00E834DD" w:rsidRPr="00A13E97" w:rsidRDefault="00A13E97" w:rsidP="001C7E06">
      <w:pPr>
        <w:rPr>
          <w:rFonts w:ascii="Times New Roman" w:hAnsi="Times New Roman" w:cs="Times New Roman"/>
          <w:sz w:val="28"/>
          <w:szCs w:val="28"/>
          <w:lang w:val="uk-UA"/>
        </w:rPr>
      </w:pPr>
      <w:r w:rsidRPr="00A13E97">
        <w:rPr>
          <w:rFonts w:ascii="Times New Roman" w:hAnsi="Times New Roman" w:cs="Times New Roman"/>
          <w:sz w:val="28"/>
          <w:szCs w:val="28"/>
          <w:lang w:val="uk-UA"/>
        </w:rPr>
        <w:t>Під час вико</w:t>
      </w:r>
      <w:r w:rsidR="001C7E06">
        <w:rPr>
          <w:rFonts w:ascii="Times New Roman" w:hAnsi="Times New Roman" w:cs="Times New Roman"/>
          <w:sz w:val="28"/>
          <w:szCs w:val="28"/>
          <w:lang w:val="uk-UA"/>
        </w:rPr>
        <w:t>нання лабораторної роботи, до розробленого раніше модуля було додано можливість дизасемблювання, для перевірки правильності роботи. Для тестування даного підходу, було додано строку коду, де на третьому виділенні пам’яті</w:t>
      </w:r>
      <w:r w:rsidR="00086887">
        <w:rPr>
          <w:rFonts w:ascii="Times New Roman" w:hAnsi="Times New Roman" w:cs="Times New Roman"/>
          <w:sz w:val="28"/>
          <w:szCs w:val="28"/>
          <w:lang w:val="uk-UA"/>
        </w:rPr>
        <w:t>, повертається вказівник із значенням 0.</w:t>
      </w:r>
      <w:bookmarkStart w:id="0" w:name="_GoBack"/>
      <w:bookmarkEnd w:id="0"/>
    </w:p>
    <w:sectPr w:rsidR="00E834DD" w:rsidRPr="00A13E97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Mangal"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Droid Sans Mono">
    <w:panose1 w:val="00000000000000000000"/>
    <w:charset w:val="00"/>
    <w:family w:val="roman"/>
    <w:notTrueType/>
    <w:pitch w:val="default"/>
  </w:font>
  <w:font w:name="&amp;quot">
    <w:panose1 w:val="00000000000000000000"/>
    <w:charset w:val="00"/>
    <w:family w:val="roman"/>
    <w:notTrueType/>
    <w:pitch w:val="default"/>
  </w:font>
  <w:font w:name="Droid Sans Mono;monospace;monos">
    <w:panose1 w:val="00000000000000000000"/>
    <w:charset w:val="00"/>
    <w:family w:val="roman"/>
    <w:notTrueType/>
    <w:pitch w:val="default"/>
  </w:font>
  <w:font w:name="Noto Serif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0"/>
        </w:tabs>
        <w:ind w:left="1004" w:hanging="360"/>
      </w:pPr>
      <w:rPr>
        <w:rFonts w:ascii="Symbol" w:hAnsi="Symbol"/>
      </w:rPr>
    </w:lvl>
  </w:abstractNum>
  <w:abstractNum w:abstractNumId="1" w15:restartNumberingAfterBreak="0">
    <w:nsid w:val="00000004"/>
    <w:multiLevelType w:val="singleLevel"/>
    <w:tmpl w:val="00000004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2" w15:restartNumberingAfterBreak="0">
    <w:nsid w:val="00B725DE"/>
    <w:multiLevelType w:val="hybridMultilevel"/>
    <w:tmpl w:val="D4043DAE"/>
    <w:lvl w:ilvl="0" w:tplc="04190011">
      <w:start w:val="1"/>
      <w:numFmt w:val="decimal"/>
      <w:lvlText w:val="%1)"/>
      <w:lvlJc w:val="left"/>
      <w:pPr>
        <w:ind w:left="63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350" w:hanging="360"/>
      </w:pPr>
    </w:lvl>
    <w:lvl w:ilvl="2" w:tplc="0419001B" w:tentative="1">
      <w:start w:val="1"/>
      <w:numFmt w:val="lowerRoman"/>
      <w:lvlText w:val="%3."/>
      <w:lvlJc w:val="right"/>
      <w:pPr>
        <w:ind w:left="2070" w:hanging="180"/>
      </w:pPr>
    </w:lvl>
    <w:lvl w:ilvl="3" w:tplc="0419000F" w:tentative="1">
      <w:start w:val="1"/>
      <w:numFmt w:val="decimal"/>
      <w:lvlText w:val="%4."/>
      <w:lvlJc w:val="left"/>
      <w:pPr>
        <w:ind w:left="2790" w:hanging="360"/>
      </w:pPr>
    </w:lvl>
    <w:lvl w:ilvl="4" w:tplc="04190019" w:tentative="1">
      <w:start w:val="1"/>
      <w:numFmt w:val="lowerLetter"/>
      <w:lvlText w:val="%5."/>
      <w:lvlJc w:val="left"/>
      <w:pPr>
        <w:ind w:left="3510" w:hanging="360"/>
      </w:pPr>
    </w:lvl>
    <w:lvl w:ilvl="5" w:tplc="0419001B" w:tentative="1">
      <w:start w:val="1"/>
      <w:numFmt w:val="lowerRoman"/>
      <w:lvlText w:val="%6."/>
      <w:lvlJc w:val="right"/>
      <w:pPr>
        <w:ind w:left="4230" w:hanging="180"/>
      </w:pPr>
    </w:lvl>
    <w:lvl w:ilvl="6" w:tplc="0419000F" w:tentative="1">
      <w:start w:val="1"/>
      <w:numFmt w:val="decimal"/>
      <w:lvlText w:val="%7."/>
      <w:lvlJc w:val="left"/>
      <w:pPr>
        <w:ind w:left="4950" w:hanging="360"/>
      </w:pPr>
    </w:lvl>
    <w:lvl w:ilvl="7" w:tplc="04190019" w:tentative="1">
      <w:start w:val="1"/>
      <w:numFmt w:val="lowerLetter"/>
      <w:lvlText w:val="%8."/>
      <w:lvlJc w:val="left"/>
      <w:pPr>
        <w:ind w:left="5670" w:hanging="360"/>
      </w:pPr>
    </w:lvl>
    <w:lvl w:ilvl="8" w:tplc="0419001B" w:tentative="1">
      <w:start w:val="1"/>
      <w:numFmt w:val="lowerRoman"/>
      <w:lvlText w:val="%9."/>
      <w:lvlJc w:val="right"/>
      <w:pPr>
        <w:ind w:left="6390" w:hanging="180"/>
      </w:pPr>
    </w:lvl>
  </w:abstractNum>
  <w:abstractNum w:abstractNumId="3" w15:restartNumberingAfterBreak="0">
    <w:nsid w:val="00FA34E6"/>
    <w:multiLevelType w:val="hybridMultilevel"/>
    <w:tmpl w:val="FDDA1B42"/>
    <w:lvl w:ilvl="0" w:tplc="67CC59A2">
      <w:start w:val="3"/>
      <w:numFmt w:val="bullet"/>
      <w:lvlText w:val=""/>
      <w:lvlJc w:val="left"/>
      <w:pPr>
        <w:ind w:left="720" w:hanging="360"/>
      </w:pPr>
      <w:rPr>
        <w:rFonts w:ascii="Wingdings" w:eastAsia="Times New Roman" w:hAnsi="Wingdings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7D675F"/>
    <w:multiLevelType w:val="hybridMultilevel"/>
    <w:tmpl w:val="FEEAEA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30C3850"/>
    <w:multiLevelType w:val="hybridMultilevel"/>
    <w:tmpl w:val="BD04F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CF2245"/>
    <w:multiLevelType w:val="hybridMultilevel"/>
    <w:tmpl w:val="F3FC8E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227188C"/>
    <w:multiLevelType w:val="hybridMultilevel"/>
    <w:tmpl w:val="DAA232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F7D0970"/>
    <w:multiLevelType w:val="hybridMultilevel"/>
    <w:tmpl w:val="D4043DAE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FE807FC"/>
    <w:multiLevelType w:val="hybridMultilevel"/>
    <w:tmpl w:val="EDEE51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0"/>
  </w:num>
  <w:num w:numId="3">
    <w:abstractNumId w:val="1"/>
  </w:num>
  <w:num w:numId="4">
    <w:abstractNumId w:val="9"/>
  </w:num>
  <w:num w:numId="5">
    <w:abstractNumId w:val="3"/>
  </w:num>
  <w:num w:numId="6">
    <w:abstractNumId w:val="8"/>
  </w:num>
  <w:num w:numId="7">
    <w:abstractNumId w:val="2"/>
  </w:num>
  <w:num w:numId="8">
    <w:abstractNumId w:val="6"/>
  </w:num>
  <w:num w:numId="9">
    <w:abstractNumId w:val="4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savePreviewPicture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YyNTA2N7YwMLYwMjVU0lEKTi0uzszPAykwrAUAbp0qyCwAAAA="/>
  </w:docVars>
  <w:rsids>
    <w:rsidRoot w:val="00DF09FD"/>
    <w:rsid w:val="00002BCC"/>
    <w:rsid w:val="00002EE6"/>
    <w:rsid w:val="0000362E"/>
    <w:rsid w:val="000041BA"/>
    <w:rsid w:val="00004327"/>
    <w:rsid w:val="0000474E"/>
    <w:rsid w:val="00004A87"/>
    <w:rsid w:val="00006802"/>
    <w:rsid w:val="00011D3D"/>
    <w:rsid w:val="000121C6"/>
    <w:rsid w:val="00013994"/>
    <w:rsid w:val="00015065"/>
    <w:rsid w:val="00020A60"/>
    <w:rsid w:val="0002266B"/>
    <w:rsid w:val="00022DA3"/>
    <w:rsid w:val="00023B4C"/>
    <w:rsid w:val="00030B82"/>
    <w:rsid w:val="00031AC9"/>
    <w:rsid w:val="00031CE3"/>
    <w:rsid w:val="000338A7"/>
    <w:rsid w:val="00037405"/>
    <w:rsid w:val="00042ADB"/>
    <w:rsid w:val="0004330D"/>
    <w:rsid w:val="00045739"/>
    <w:rsid w:val="00045AF4"/>
    <w:rsid w:val="000460B8"/>
    <w:rsid w:val="000463A7"/>
    <w:rsid w:val="00051AD5"/>
    <w:rsid w:val="00052C67"/>
    <w:rsid w:val="000615A6"/>
    <w:rsid w:val="0006461D"/>
    <w:rsid w:val="00066503"/>
    <w:rsid w:val="00066634"/>
    <w:rsid w:val="00072101"/>
    <w:rsid w:val="00072CCE"/>
    <w:rsid w:val="00075105"/>
    <w:rsid w:val="0007547E"/>
    <w:rsid w:val="00082726"/>
    <w:rsid w:val="00086887"/>
    <w:rsid w:val="00096012"/>
    <w:rsid w:val="000A5456"/>
    <w:rsid w:val="000A6CEF"/>
    <w:rsid w:val="000A70C9"/>
    <w:rsid w:val="000A7539"/>
    <w:rsid w:val="000B421B"/>
    <w:rsid w:val="000B629E"/>
    <w:rsid w:val="000B66D1"/>
    <w:rsid w:val="000B741E"/>
    <w:rsid w:val="000C2E39"/>
    <w:rsid w:val="000D0748"/>
    <w:rsid w:val="000D40E8"/>
    <w:rsid w:val="000D6B65"/>
    <w:rsid w:val="000D78EB"/>
    <w:rsid w:val="000D7AF8"/>
    <w:rsid w:val="000E0161"/>
    <w:rsid w:val="000E1266"/>
    <w:rsid w:val="000E3E61"/>
    <w:rsid w:val="000F1B38"/>
    <w:rsid w:val="000F41DE"/>
    <w:rsid w:val="000F45F7"/>
    <w:rsid w:val="000F6EDC"/>
    <w:rsid w:val="00101EDF"/>
    <w:rsid w:val="00103215"/>
    <w:rsid w:val="00105A22"/>
    <w:rsid w:val="00106455"/>
    <w:rsid w:val="00110BDA"/>
    <w:rsid w:val="00111C31"/>
    <w:rsid w:val="0011207E"/>
    <w:rsid w:val="00112AC9"/>
    <w:rsid w:val="00112CC6"/>
    <w:rsid w:val="00112EF8"/>
    <w:rsid w:val="0011434A"/>
    <w:rsid w:val="00114C22"/>
    <w:rsid w:val="0012677C"/>
    <w:rsid w:val="00127247"/>
    <w:rsid w:val="00131FC2"/>
    <w:rsid w:val="001321AF"/>
    <w:rsid w:val="001356DD"/>
    <w:rsid w:val="00136B0B"/>
    <w:rsid w:val="0013752C"/>
    <w:rsid w:val="0014517A"/>
    <w:rsid w:val="0014554E"/>
    <w:rsid w:val="00146313"/>
    <w:rsid w:val="00147346"/>
    <w:rsid w:val="00150D3C"/>
    <w:rsid w:val="00152159"/>
    <w:rsid w:val="00152A3B"/>
    <w:rsid w:val="001561BE"/>
    <w:rsid w:val="00156778"/>
    <w:rsid w:val="00157629"/>
    <w:rsid w:val="00157A65"/>
    <w:rsid w:val="001606DF"/>
    <w:rsid w:val="00162922"/>
    <w:rsid w:val="001645C7"/>
    <w:rsid w:val="00172870"/>
    <w:rsid w:val="001742E6"/>
    <w:rsid w:val="00174474"/>
    <w:rsid w:val="00174A94"/>
    <w:rsid w:val="001768E0"/>
    <w:rsid w:val="001817B1"/>
    <w:rsid w:val="00183437"/>
    <w:rsid w:val="00183671"/>
    <w:rsid w:val="00183A6F"/>
    <w:rsid w:val="00186FF7"/>
    <w:rsid w:val="00192038"/>
    <w:rsid w:val="00193879"/>
    <w:rsid w:val="00194A5D"/>
    <w:rsid w:val="0019625D"/>
    <w:rsid w:val="00197735"/>
    <w:rsid w:val="001A4475"/>
    <w:rsid w:val="001A7161"/>
    <w:rsid w:val="001A721B"/>
    <w:rsid w:val="001C277E"/>
    <w:rsid w:val="001C334D"/>
    <w:rsid w:val="001C6131"/>
    <w:rsid w:val="001C7E06"/>
    <w:rsid w:val="001D6B80"/>
    <w:rsid w:val="001D7569"/>
    <w:rsid w:val="001D7B40"/>
    <w:rsid w:val="001E12AB"/>
    <w:rsid w:val="001E2084"/>
    <w:rsid w:val="001F0D49"/>
    <w:rsid w:val="001F2441"/>
    <w:rsid w:val="001F5C63"/>
    <w:rsid w:val="001F7D79"/>
    <w:rsid w:val="00204EE5"/>
    <w:rsid w:val="00204FE1"/>
    <w:rsid w:val="00206A15"/>
    <w:rsid w:val="0020756A"/>
    <w:rsid w:val="00207807"/>
    <w:rsid w:val="00211C86"/>
    <w:rsid w:val="00220312"/>
    <w:rsid w:val="002240F1"/>
    <w:rsid w:val="002358A8"/>
    <w:rsid w:val="00237101"/>
    <w:rsid w:val="00242FEE"/>
    <w:rsid w:val="00243E6C"/>
    <w:rsid w:val="00245025"/>
    <w:rsid w:val="002505B1"/>
    <w:rsid w:val="00252E37"/>
    <w:rsid w:val="00254947"/>
    <w:rsid w:val="00257556"/>
    <w:rsid w:val="002601A1"/>
    <w:rsid w:val="00261FED"/>
    <w:rsid w:val="002643D1"/>
    <w:rsid w:val="00264BA9"/>
    <w:rsid w:val="00273C21"/>
    <w:rsid w:val="00280FBD"/>
    <w:rsid w:val="00283D2A"/>
    <w:rsid w:val="002913AE"/>
    <w:rsid w:val="00297819"/>
    <w:rsid w:val="002A0334"/>
    <w:rsid w:val="002A0AAF"/>
    <w:rsid w:val="002A3666"/>
    <w:rsid w:val="002A3C3E"/>
    <w:rsid w:val="002A4BE0"/>
    <w:rsid w:val="002B6559"/>
    <w:rsid w:val="002C0A4D"/>
    <w:rsid w:val="002C181D"/>
    <w:rsid w:val="002C2E06"/>
    <w:rsid w:val="002C3BD2"/>
    <w:rsid w:val="002C77B2"/>
    <w:rsid w:val="002D141D"/>
    <w:rsid w:val="002D4DE4"/>
    <w:rsid w:val="002D5AB4"/>
    <w:rsid w:val="002D5C73"/>
    <w:rsid w:val="002D5CA9"/>
    <w:rsid w:val="002D5E7A"/>
    <w:rsid w:val="002E08CB"/>
    <w:rsid w:val="002E0B1E"/>
    <w:rsid w:val="002E202B"/>
    <w:rsid w:val="002E6B1D"/>
    <w:rsid w:val="002E74BE"/>
    <w:rsid w:val="002F3CE4"/>
    <w:rsid w:val="002F3D5E"/>
    <w:rsid w:val="002F5729"/>
    <w:rsid w:val="0030024F"/>
    <w:rsid w:val="0030295D"/>
    <w:rsid w:val="003040B7"/>
    <w:rsid w:val="00305F3F"/>
    <w:rsid w:val="00307BFD"/>
    <w:rsid w:val="00311821"/>
    <w:rsid w:val="00314246"/>
    <w:rsid w:val="00316AB7"/>
    <w:rsid w:val="00316DA8"/>
    <w:rsid w:val="00323E8E"/>
    <w:rsid w:val="0032554A"/>
    <w:rsid w:val="00325F6F"/>
    <w:rsid w:val="00330544"/>
    <w:rsid w:val="00330881"/>
    <w:rsid w:val="0033141E"/>
    <w:rsid w:val="003322DD"/>
    <w:rsid w:val="003347D7"/>
    <w:rsid w:val="0033604B"/>
    <w:rsid w:val="00336085"/>
    <w:rsid w:val="00340D6E"/>
    <w:rsid w:val="00343C1D"/>
    <w:rsid w:val="00345AC4"/>
    <w:rsid w:val="003460D2"/>
    <w:rsid w:val="003504B8"/>
    <w:rsid w:val="003504F8"/>
    <w:rsid w:val="003534BA"/>
    <w:rsid w:val="00353761"/>
    <w:rsid w:val="0035602B"/>
    <w:rsid w:val="00356FAB"/>
    <w:rsid w:val="00357564"/>
    <w:rsid w:val="003610C0"/>
    <w:rsid w:val="00361E56"/>
    <w:rsid w:val="00362CB2"/>
    <w:rsid w:val="00362DAA"/>
    <w:rsid w:val="003638D2"/>
    <w:rsid w:val="00364BC4"/>
    <w:rsid w:val="00366234"/>
    <w:rsid w:val="00366A5B"/>
    <w:rsid w:val="00372586"/>
    <w:rsid w:val="00374360"/>
    <w:rsid w:val="0037596D"/>
    <w:rsid w:val="00376944"/>
    <w:rsid w:val="00376FD8"/>
    <w:rsid w:val="0038132E"/>
    <w:rsid w:val="00383B87"/>
    <w:rsid w:val="0038528C"/>
    <w:rsid w:val="00387357"/>
    <w:rsid w:val="00391BFC"/>
    <w:rsid w:val="003936F9"/>
    <w:rsid w:val="003A0F6F"/>
    <w:rsid w:val="003A14CD"/>
    <w:rsid w:val="003A21AF"/>
    <w:rsid w:val="003B0FFB"/>
    <w:rsid w:val="003B4969"/>
    <w:rsid w:val="003B5DDD"/>
    <w:rsid w:val="003C052D"/>
    <w:rsid w:val="003C3DBB"/>
    <w:rsid w:val="003C75ED"/>
    <w:rsid w:val="003D3140"/>
    <w:rsid w:val="003D32DC"/>
    <w:rsid w:val="003D6744"/>
    <w:rsid w:val="003E068C"/>
    <w:rsid w:val="003E4AA4"/>
    <w:rsid w:val="003E524C"/>
    <w:rsid w:val="003E55F3"/>
    <w:rsid w:val="003E7E3A"/>
    <w:rsid w:val="003F181D"/>
    <w:rsid w:val="003F47EF"/>
    <w:rsid w:val="003F53DC"/>
    <w:rsid w:val="003F57C4"/>
    <w:rsid w:val="003F57CB"/>
    <w:rsid w:val="003F60A0"/>
    <w:rsid w:val="003F63D9"/>
    <w:rsid w:val="004007F6"/>
    <w:rsid w:val="0040249F"/>
    <w:rsid w:val="00403A34"/>
    <w:rsid w:val="00405033"/>
    <w:rsid w:val="004144B9"/>
    <w:rsid w:val="00414651"/>
    <w:rsid w:val="004267F5"/>
    <w:rsid w:val="00432B4B"/>
    <w:rsid w:val="00433FEB"/>
    <w:rsid w:val="00440FE5"/>
    <w:rsid w:val="00443631"/>
    <w:rsid w:val="00445A06"/>
    <w:rsid w:val="004472B4"/>
    <w:rsid w:val="00447369"/>
    <w:rsid w:val="00453265"/>
    <w:rsid w:val="0045650E"/>
    <w:rsid w:val="00456C72"/>
    <w:rsid w:val="0046131C"/>
    <w:rsid w:val="00462669"/>
    <w:rsid w:val="004665BF"/>
    <w:rsid w:val="00472950"/>
    <w:rsid w:val="00473730"/>
    <w:rsid w:val="00474310"/>
    <w:rsid w:val="00476979"/>
    <w:rsid w:val="00476E2B"/>
    <w:rsid w:val="00477712"/>
    <w:rsid w:val="00481128"/>
    <w:rsid w:val="0048214F"/>
    <w:rsid w:val="004827F0"/>
    <w:rsid w:val="004832E4"/>
    <w:rsid w:val="00490AB0"/>
    <w:rsid w:val="00492678"/>
    <w:rsid w:val="004A2331"/>
    <w:rsid w:val="004A432B"/>
    <w:rsid w:val="004A4E90"/>
    <w:rsid w:val="004A56AD"/>
    <w:rsid w:val="004B426E"/>
    <w:rsid w:val="004D7E67"/>
    <w:rsid w:val="004E3329"/>
    <w:rsid w:val="004E35A0"/>
    <w:rsid w:val="004E3830"/>
    <w:rsid w:val="004E4478"/>
    <w:rsid w:val="004E65C8"/>
    <w:rsid w:val="004E7893"/>
    <w:rsid w:val="004F65AE"/>
    <w:rsid w:val="005015F2"/>
    <w:rsid w:val="00502ACF"/>
    <w:rsid w:val="005108BC"/>
    <w:rsid w:val="005129E8"/>
    <w:rsid w:val="005151EC"/>
    <w:rsid w:val="0052185F"/>
    <w:rsid w:val="005227F0"/>
    <w:rsid w:val="00527C45"/>
    <w:rsid w:val="00531F5F"/>
    <w:rsid w:val="005324D2"/>
    <w:rsid w:val="00533DFE"/>
    <w:rsid w:val="00541110"/>
    <w:rsid w:val="00541FBE"/>
    <w:rsid w:val="00552A87"/>
    <w:rsid w:val="00553EE3"/>
    <w:rsid w:val="005540A3"/>
    <w:rsid w:val="00556296"/>
    <w:rsid w:val="005579A5"/>
    <w:rsid w:val="0056167A"/>
    <w:rsid w:val="00562CBC"/>
    <w:rsid w:val="00564BF8"/>
    <w:rsid w:val="005703B5"/>
    <w:rsid w:val="00570587"/>
    <w:rsid w:val="00576429"/>
    <w:rsid w:val="00583407"/>
    <w:rsid w:val="00583E2D"/>
    <w:rsid w:val="00590618"/>
    <w:rsid w:val="00590B10"/>
    <w:rsid w:val="00596C5C"/>
    <w:rsid w:val="0059754E"/>
    <w:rsid w:val="005A2673"/>
    <w:rsid w:val="005A3C04"/>
    <w:rsid w:val="005A3D00"/>
    <w:rsid w:val="005A53B1"/>
    <w:rsid w:val="005A714E"/>
    <w:rsid w:val="005A71A2"/>
    <w:rsid w:val="005B4485"/>
    <w:rsid w:val="005B777E"/>
    <w:rsid w:val="005B7811"/>
    <w:rsid w:val="005C2EB4"/>
    <w:rsid w:val="005D0FB3"/>
    <w:rsid w:val="005D100C"/>
    <w:rsid w:val="005D2674"/>
    <w:rsid w:val="005D2C7C"/>
    <w:rsid w:val="005D506A"/>
    <w:rsid w:val="005D5C2F"/>
    <w:rsid w:val="005E2EE8"/>
    <w:rsid w:val="005E3AED"/>
    <w:rsid w:val="005E53E4"/>
    <w:rsid w:val="005E7312"/>
    <w:rsid w:val="005F52DF"/>
    <w:rsid w:val="006037AA"/>
    <w:rsid w:val="006074E9"/>
    <w:rsid w:val="006119B6"/>
    <w:rsid w:val="00611B3A"/>
    <w:rsid w:val="00612717"/>
    <w:rsid w:val="00613B05"/>
    <w:rsid w:val="00613D4C"/>
    <w:rsid w:val="00614032"/>
    <w:rsid w:val="006152BA"/>
    <w:rsid w:val="00615590"/>
    <w:rsid w:val="00615DBD"/>
    <w:rsid w:val="00620EC7"/>
    <w:rsid w:val="00621793"/>
    <w:rsid w:val="00621A34"/>
    <w:rsid w:val="00621FAB"/>
    <w:rsid w:val="00622C56"/>
    <w:rsid w:val="006251BD"/>
    <w:rsid w:val="006260BE"/>
    <w:rsid w:val="0062731D"/>
    <w:rsid w:val="00631F74"/>
    <w:rsid w:val="006327F3"/>
    <w:rsid w:val="00634242"/>
    <w:rsid w:val="00640716"/>
    <w:rsid w:val="00640A49"/>
    <w:rsid w:val="006426F3"/>
    <w:rsid w:val="00647D25"/>
    <w:rsid w:val="0065247B"/>
    <w:rsid w:val="00654878"/>
    <w:rsid w:val="006549E3"/>
    <w:rsid w:val="00654AC1"/>
    <w:rsid w:val="00655DD1"/>
    <w:rsid w:val="00656AE5"/>
    <w:rsid w:val="00671A95"/>
    <w:rsid w:val="0067382F"/>
    <w:rsid w:val="0067464C"/>
    <w:rsid w:val="00674A5C"/>
    <w:rsid w:val="0068390E"/>
    <w:rsid w:val="00684F62"/>
    <w:rsid w:val="00685506"/>
    <w:rsid w:val="00687955"/>
    <w:rsid w:val="00691F85"/>
    <w:rsid w:val="006941A8"/>
    <w:rsid w:val="00694799"/>
    <w:rsid w:val="00694849"/>
    <w:rsid w:val="00695C4A"/>
    <w:rsid w:val="00695EFB"/>
    <w:rsid w:val="006A46D1"/>
    <w:rsid w:val="006A5021"/>
    <w:rsid w:val="006B22E8"/>
    <w:rsid w:val="006B2771"/>
    <w:rsid w:val="006B38E5"/>
    <w:rsid w:val="006B4393"/>
    <w:rsid w:val="006B5EBF"/>
    <w:rsid w:val="006C44C0"/>
    <w:rsid w:val="006C74EF"/>
    <w:rsid w:val="006D14F1"/>
    <w:rsid w:val="006E0F19"/>
    <w:rsid w:val="006F1C34"/>
    <w:rsid w:val="006F2928"/>
    <w:rsid w:val="006F4369"/>
    <w:rsid w:val="006F4DE6"/>
    <w:rsid w:val="0070061D"/>
    <w:rsid w:val="00700F92"/>
    <w:rsid w:val="007028BA"/>
    <w:rsid w:val="007039D7"/>
    <w:rsid w:val="00704421"/>
    <w:rsid w:val="007045E7"/>
    <w:rsid w:val="007122B6"/>
    <w:rsid w:val="00714C8B"/>
    <w:rsid w:val="007167F9"/>
    <w:rsid w:val="00717C60"/>
    <w:rsid w:val="00727681"/>
    <w:rsid w:val="007372AF"/>
    <w:rsid w:val="00737EEB"/>
    <w:rsid w:val="00747C37"/>
    <w:rsid w:val="00750114"/>
    <w:rsid w:val="007541B8"/>
    <w:rsid w:val="0075616C"/>
    <w:rsid w:val="007577A4"/>
    <w:rsid w:val="00762BE4"/>
    <w:rsid w:val="00764620"/>
    <w:rsid w:val="00764BFB"/>
    <w:rsid w:val="007653D9"/>
    <w:rsid w:val="00766235"/>
    <w:rsid w:val="0077782D"/>
    <w:rsid w:val="007811CA"/>
    <w:rsid w:val="00782A82"/>
    <w:rsid w:val="00784D4D"/>
    <w:rsid w:val="00791754"/>
    <w:rsid w:val="00791B43"/>
    <w:rsid w:val="00797900"/>
    <w:rsid w:val="007A7CF7"/>
    <w:rsid w:val="007B3736"/>
    <w:rsid w:val="007B775F"/>
    <w:rsid w:val="007C46B9"/>
    <w:rsid w:val="007C71A0"/>
    <w:rsid w:val="007C73A2"/>
    <w:rsid w:val="007D15A9"/>
    <w:rsid w:val="007D1C1F"/>
    <w:rsid w:val="007D1D42"/>
    <w:rsid w:val="007D20B9"/>
    <w:rsid w:val="007D269C"/>
    <w:rsid w:val="007D3779"/>
    <w:rsid w:val="007D3CBE"/>
    <w:rsid w:val="007D7AE1"/>
    <w:rsid w:val="007D7B2E"/>
    <w:rsid w:val="007E0518"/>
    <w:rsid w:val="007E3866"/>
    <w:rsid w:val="007E49F6"/>
    <w:rsid w:val="007E4F0D"/>
    <w:rsid w:val="007E6110"/>
    <w:rsid w:val="007F3EA8"/>
    <w:rsid w:val="007F5C87"/>
    <w:rsid w:val="0080006A"/>
    <w:rsid w:val="00801C52"/>
    <w:rsid w:val="008043DC"/>
    <w:rsid w:val="0080630C"/>
    <w:rsid w:val="00806A23"/>
    <w:rsid w:val="0081056F"/>
    <w:rsid w:val="00811FB8"/>
    <w:rsid w:val="00812399"/>
    <w:rsid w:val="00821898"/>
    <w:rsid w:val="00823340"/>
    <w:rsid w:val="008278FB"/>
    <w:rsid w:val="00837386"/>
    <w:rsid w:val="00842A28"/>
    <w:rsid w:val="00843F0E"/>
    <w:rsid w:val="00845443"/>
    <w:rsid w:val="00846BC6"/>
    <w:rsid w:val="00857358"/>
    <w:rsid w:val="00860743"/>
    <w:rsid w:val="00863FCB"/>
    <w:rsid w:val="00864D24"/>
    <w:rsid w:val="00865A13"/>
    <w:rsid w:val="0087012B"/>
    <w:rsid w:val="00873782"/>
    <w:rsid w:val="008763F6"/>
    <w:rsid w:val="00885B91"/>
    <w:rsid w:val="0088673E"/>
    <w:rsid w:val="00890B81"/>
    <w:rsid w:val="008911E8"/>
    <w:rsid w:val="008942A7"/>
    <w:rsid w:val="0089593A"/>
    <w:rsid w:val="00896283"/>
    <w:rsid w:val="0089682C"/>
    <w:rsid w:val="00896BD7"/>
    <w:rsid w:val="0089788F"/>
    <w:rsid w:val="008A3253"/>
    <w:rsid w:val="008A6688"/>
    <w:rsid w:val="008B0D0E"/>
    <w:rsid w:val="008B2292"/>
    <w:rsid w:val="008B298A"/>
    <w:rsid w:val="008B4AC5"/>
    <w:rsid w:val="008B57CB"/>
    <w:rsid w:val="008C029F"/>
    <w:rsid w:val="008C03BF"/>
    <w:rsid w:val="008C317B"/>
    <w:rsid w:val="008D0ADF"/>
    <w:rsid w:val="008D18CD"/>
    <w:rsid w:val="008D55BB"/>
    <w:rsid w:val="008D7C83"/>
    <w:rsid w:val="008E411A"/>
    <w:rsid w:val="008E4388"/>
    <w:rsid w:val="008E5471"/>
    <w:rsid w:val="008F18F6"/>
    <w:rsid w:val="008F4049"/>
    <w:rsid w:val="008F4C20"/>
    <w:rsid w:val="00900A27"/>
    <w:rsid w:val="00902208"/>
    <w:rsid w:val="009058D1"/>
    <w:rsid w:val="00905DAA"/>
    <w:rsid w:val="00906A90"/>
    <w:rsid w:val="00907FAB"/>
    <w:rsid w:val="009109BA"/>
    <w:rsid w:val="00917F26"/>
    <w:rsid w:val="0092183C"/>
    <w:rsid w:val="0092333E"/>
    <w:rsid w:val="009242E4"/>
    <w:rsid w:val="00924422"/>
    <w:rsid w:val="00930A96"/>
    <w:rsid w:val="00932F2D"/>
    <w:rsid w:val="009405B4"/>
    <w:rsid w:val="00942056"/>
    <w:rsid w:val="00942110"/>
    <w:rsid w:val="00943833"/>
    <w:rsid w:val="009525C6"/>
    <w:rsid w:val="00955E9A"/>
    <w:rsid w:val="009579C7"/>
    <w:rsid w:val="00964A1D"/>
    <w:rsid w:val="009667E2"/>
    <w:rsid w:val="00970AE3"/>
    <w:rsid w:val="0098314F"/>
    <w:rsid w:val="009879B1"/>
    <w:rsid w:val="00991ECE"/>
    <w:rsid w:val="009933B1"/>
    <w:rsid w:val="00994135"/>
    <w:rsid w:val="00994413"/>
    <w:rsid w:val="00994AD5"/>
    <w:rsid w:val="00995DBB"/>
    <w:rsid w:val="00996D6B"/>
    <w:rsid w:val="0099702C"/>
    <w:rsid w:val="009A3079"/>
    <w:rsid w:val="009A3AA9"/>
    <w:rsid w:val="009B067E"/>
    <w:rsid w:val="009B0869"/>
    <w:rsid w:val="009B1B7D"/>
    <w:rsid w:val="009B2E04"/>
    <w:rsid w:val="009B4122"/>
    <w:rsid w:val="009B5328"/>
    <w:rsid w:val="009B6E17"/>
    <w:rsid w:val="009B799A"/>
    <w:rsid w:val="009C3986"/>
    <w:rsid w:val="009D15FD"/>
    <w:rsid w:val="009D55B7"/>
    <w:rsid w:val="009E57A6"/>
    <w:rsid w:val="009E664C"/>
    <w:rsid w:val="009F0948"/>
    <w:rsid w:val="009F2E11"/>
    <w:rsid w:val="009F36BA"/>
    <w:rsid w:val="00A01E03"/>
    <w:rsid w:val="00A04190"/>
    <w:rsid w:val="00A07DEB"/>
    <w:rsid w:val="00A123B7"/>
    <w:rsid w:val="00A13E97"/>
    <w:rsid w:val="00A15299"/>
    <w:rsid w:val="00A16FC9"/>
    <w:rsid w:val="00A17914"/>
    <w:rsid w:val="00A22384"/>
    <w:rsid w:val="00A24838"/>
    <w:rsid w:val="00A25C6D"/>
    <w:rsid w:val="00A26660"/>
    <w:rsid w:val="00A332CF"/>
    <w:rsid w:val="00A35E5F"/>
    <w:rsid w:val="00A37035"/>
    <w:rsid w:val="00A410AB"/>
    <w:rsid w:val="00A42D1D"/>
    <w:rsid w:val="00A435FD"/>
    <w:rsid w:val="00A5238B"/>
    <w:rsid w:val="00A62BA4"/>
    <w:rsid w:val="00A62ED9"/>
    <w:rsid w:val="00A6307D"/>
    <w:rsid w:val="00A64C21"/>
    <w:rsid w:val="00A66A86"/>
    <w:rsid w:val="00A71056"/>
    <w:rsid w:val="00A71434"/>
    <w:rsid w:val="00A77EDC"/>
    <w:rsid w:val="00A81210"/>
    <w:rsid w:val="00A8328F"/>
    <w:rsid w:val="00A840FE"/>
    <w:rsid w:val="00A8484E"/>
    <w:rsid w:val="00A908F8"/>
    <w:rsid w:val="00A9408F"/>
    <w:rsid w:val="00A94557"/>
    <w:rsid w:val="00A94E35"/>
    <w:rsid w:val="00AA719D"/>
    <w:rsid w:val="00AB1C6D"/>
    <w:rsid w:val="00AB1EA4"/>
    <w:rsid w:val="00AB61EE"/>
    <w:rsid w:val="00AD0A8E"/>
    <w:rsid w:val="00AD4320"/>
    <w:rsid w:val="00AE2DC2"/>
    <w:rsid w:val="00AE311E"/>
    <w:rsid w:val="00AE3DDA"/>
    <w:rsid w:val="00AE6991"/>
    <w:rsid w:val="00AF03FA"/>
    <w:rsid w:val="00AF0E02"/>
    <w:rsid w:val="00AF215D"/>
    <w:rsid w:val="00AF4600"/>
    <w:rsid w:val="00AF634B"/>
    <w:rsid w:val="00B00AED"/>
    <w:rsid w:val="00B02254"/>
    <w:rsid w:val="00B03488"/>
    <w:rsid w:val="00B03A7F"/>
    <w:rsid w:val="00B06706"/>
    <w:rsid w:val="00B13445"/>
    <w:rsid w:val="00B1468C"/>
    <w:rsid w:val="00B147E5"/>
    <w:rsid w:val="00B2477E"/>
    <w:rsid w:val="00B37AC5"/>
    <w:rsid w:val="00B37CBD"/>
    <w:rsid w:val="00B40D86"/>
    <w:rsid w:val="00B40FC0"/>
    <w:rsid w:val="00B424EF"/>
    <w:rsid w:val="00B446D3"/>
    <w:rsid w:val="00B45714"/>
    <w:rsid w:val="00B4653A"/>
    <w:rsid w:val="00B47A8C"/>
    <w:rsid w:val="00B535F1"/>
    <w:rsid w:val="00B537D0"/>
    <w:rsid w:val="00B57946"/>
    <w:rsid w:val="00B6115F"/>
    <w:rsid w:val="00B63869"/>
    <w:rsid w:val="00B63CF8"/>
    <w:rsid w:val="00B642D5"/>
    <w:rsid w:val="00B65867"/>
    <w:rsid w:val="00B72CF8"/>
    <w:rsid w:val="00B731FE"/>
    <w:rsid w:val="00B73919"/>
    <w:rsid w:val="00B7545E"/>
    <w:rsid w:val="00B75A06"/>
    <w:rsid w:val="00B76916"/>
    <w:rsid w:val="00B8194D"/>
    <w:rsid w:val="00B821AA"/>
    <w:rsid w:val="00B8350E"/>
    <w:rsid w:val="00B84BB2"/>
    <w:rsid w:val="00B85C69"/>
    <w:rsid w:val="00B91845"/>
    <w:rsid w:val="00B942CC"/>
    <w:rsid w:val="00B94300"/>
    <w:rsid w:val="00B946ED"/>
    <w:rsid w:val="00BA3FD0"/>
    <w:rsid w:val="00BA4770"/>
    <w:rsid w:val="00BA56F9"/>
    <w:rsid w:val="00BB35AD"/>
    <w:rsid w:val="00BB50C9"/>
    <w:rsid w:val="00BB59AD"/>
    <w:rsid w:val="00BB681D"/>
    <w:rsid w:val="00BC037A"/>
    <w:rsid w:val="00BC07FF"/>
    <w:rsid w:val="00BC1763"/>
    <w:rsid w:val="00BC1F11"/>
    <w:rsid w:val="00BC575E"/>
    <w:rsid w:val="00BD0975"/>
    <w:rsid w:val="00BD2050"/>
    <w:rsid w:val="00BD2FC8"/>
    <w:rsid w:val="00BD3112"/>
    <w:rsid w:val="00BD3AA1"/>
    <w:rsid w:val="00BD41C6"/>
    <w:rsid w:val="00BD59AD"/>
    <w:rsid w:val="00BD7C38"/>
    <w:rsid w:val="00BE42BB"/>
    <w:rsid w:val="00BE6319"/>
    <w:rsid w:val="00BE734F"/>
    <w:rsid w:val="00BF0226"/>
    <w:rsid w:val="00BF13F5"/>
    <w:rsid w:val="00BF33AF"/>
    <w:rsid w:val="00C006D8"/>
    <w:rsid w:val="00C021C9"/>
    <w:rsid w:val="00C10290"/>
    <w:rsid w:val="00C23CAA"/>
    <w:rsid w:val="00C24A0C"/>
    <w:rsid w:val="00C253D4"/>
    <w:rsid w:val="00C27B52"/>
    <w:rsid w:val="00C27E5D"/>
    <w:rsid w:val="00C3400A"/>
    <w:rsid w:val="00C342F9"/>
    <w:rsid w:val="00C3535A"/>
    <w:rsid w:val="00C37E5A"/>
    <w:rsid w:val="00C405F1"/>
    <w:rsid w:val="00C45A36"/>
    <w:rsid w:val="00C477C9"/>
    <w:rsid w:val="00C47E07"/>
    <w:rsid w:val="00C51614"/>
    <w:rsid w:val="00C54905"/>
    <w:rsid w:val="00C5593E"/>
    <w:rsid w:val="00C600F5"/>
    <w:rsid w:val="00C60354"/>
    <w:rsid w:val="00C6607B"/>
    <w:rsid w:val="00C664C2"/>
    <w:rsid w:val="00C664C6"/>
    <w:rsid w:val="00C67660"/>
    <w:rsid w:val="00C713C7"/>
    <w:rsid w:val="00C721B1"/>
    <w:rsid w:val="00C76A8E"/>
    <w:rsid w:val="00C77940"/>
    <w:rsid w:val="00C77C5B"/>
    <w:rsid w:val="00C77E5C"/>
    <w:rsid w:val="00C8033F"/>
    <w:rsid w:val="00C83E24"/>
    <w:rsid w:val="00C86981"/>
    <w:rsid w:val="00C902DD"/>
    <w:rsid w:val="00C91AA8"/>
    <w:rsid w:val="00C94DFB"/>
    <w:rsid w:val="00C95696"/>
    <w:rsid w:val="00C974ED"/>
    <w:rsid w:val="00CA0B28"/>
    <w:rsid w:val="00CA0E45"/>
    <w:rsid w:val="00CA1398"/>
    <w:rsid w:val="00CA3E36"/>
    <w:rsid w:val="00CA4560"/>
    <w:rsid w:val="00CA4C0E"/>
    <w:rsid w:val="00CA4F27"/>
    <w:rsid w:val="00CB01EC"/>
    <w:rsid w:val="00CB05A1"/>
    <w:rsid w:val="00CB0EDC"/>
    <w:rsid w:val="00CB5080"/>
    <w:rsid w:val="00CB52A6"/>
    <w:rsid w:val="00CB5FE5"/>
    <w:rsid w:val="00CB73A8"/>
    <w:rsid w:val="00CC0002"/>
    <w:rsid w:val="00CC2218"/>
    <w:rsid w:val="00CC2AB2"/>
    <w:rsid w:val="00CC4A5B"/>
    <w:rsid w:val="00CC7B7B"/>
    <w:rsid w:val="00CD1AB1"/>
    <w:rsid w:val="00CD3908"/>
    <w:rsid w:val="00CD4217"/>
    <w:rsid w:val="00CD5633"/>
    <w:rsid w:val="00CD6C09"/>
    <w:rsid w:val="00CF25C8"/>
    <w:rsid w:val="00CF4C77"/>
    <w:rsid w:val="00CF5478"/>
    <w:rsid w:val="00CF7E6F"/>
    <w:rsid w:val="00D004D8"/>
    <w:rsid w:val="00D0262E"/>
    <w:rsid w:val="00D02F24"/>
    <w:rsid w:val="00D03096"/>
    <w:rsid w:val="00D0391D"/>
    <w:rsid w:val="00D044A2"/>
    <w:rsid w:val="00D0546E"/>
    <w:rsid w:val="00D10320"/>
    <w:rsid w:val="00D134D5"/>
    <w:rsid w:val="00D164DE"/>
    <w:rsid w:val="00D17EE9"/>
    <w:rsid w:val="00D2430C"/>
    <w:rsid w:val="00D24495"/>
    <w:rsid w:val="00D27D89"/>
    <w:rsid w:val="00D31E2D"/>
    <w:rsid w:val="00D36025"/>
    <w:rsid w:val="00D36C3D"/>
    <w:rsid w:val="00D46072"/>
    <w:rsid w:val="00D47746"/>
    <w:rsid w:val="00D541B9"/>
    <w:rsid w:val="00D5455F"/>
    <w:rsid w:val="00D54839"/>
    <w:rsid w:val="00D5596F"/>
    <w:rsid w:val="00D56105"/>
    <w:rsid w:val="00D5610D"/>
    <w:rsid w:val="00D606CD"/>
    <w:rsid w:val="00D6082E"/>
    <w:rsid w:val="00D636D7"/>
    <w:rsid w:val="00D648E2"/>
    <w:rsid w:val="00D65122"/>
    <w:rsid w:val="00D70F34"/>
    <w:rsid w:val="00D73199"/>
    <w:rsid w:val="00D75C73"/>
    <w:rsid w:val="00D760EE"/>
    <w:rsid w:val="00D77C8C"/>
    <w:rsid w:val="00D8035D"/>
    <w:rsid w:val="00D8239C"/>
    <w:rsid w:val="00D845F4"/>
    <w:rsid w:val="00D849E9"/>
    <w:rsid w:val="00D84E3F"/>
    <w:rsid w:val="00D86FEF"/>
    <w:rsid w:val="00D908C5"/>
    <w:rsid w:val="00D90D3E"/>
    <w:rsid w:val="00D935AA"/>
    <w:rsid w:val="00D93E54"/>
    <w:rsid w:val="00D96509"/>
    <w:rsid w:val="00D978FE"/>
    <w:rsid w:val="00DA0394"/>
    <w:rsid w:val="00DA12DC"/>
    <w:rsid w:val="00DA1CB6"/>
    <w:rsid w:val="00DA7647"/>
    <w:rsid w:val="00DB121C"/>
    <w:rsid w:val="00DB2AEE"/>
    <w:rsid w:val="00DB528E"/>
    <w:rsid w:val="00DC1024"/>
    <w:rsid w:val="00DC291C"/>
    <w:rsid w:val="00DC3A06"/>
    <w:rsid w:val="00DC3EB2"/>
    <w:rsid w:val="00DC4074"/>
    <w:rsid w:val="00DC78C2"/>
    <w:rsid w:val="00DD2762"/>
    <w:rsid w:val="00DD3933"/>
    <w:rsid w:val="00DE0246"/>
    <w:rsid w:val="00DE50F6"/>
    <w:rsid w:val="00DF023D"/>
    <w:rsid w:val="00DF0433"/>
    <w:rsid w:val="00DF09FD"/>
    <w:rsid w:val="00DF1AD0"/>
    <w:rsid w:val="00E0080B"/>
    <w:rsid w:val="00E01F57"/>
    <w:rsid w:val="00E0272F"/>
    <w:rsid w:val="00E04D8A"/>
    <w:rsid w:val="00E053D7"/>
    <w:rsid w:val="00E06B00"/>
    <w:rsid w:val="00E06C75"/>
    <w:rsid w:val="00E12345"/>
    <w:rsid w:val="00E123F7"/>
    <w:rsid w:val="00E14244"/>
    <w:rsid w:val="00E14606"/>
    <w:rsid w:val="00E20C06"/>
    <w:rsid w:val="00E21B03"/>
    <w:rsid w:val="00E22C6B"/>
    <w:rsid w:val="00E22D1D"/>
    <w:rsid w:val="00E23A24"/>
    <w:rsid w:val="00E25609"/>
    <w:rsid w:val="00E26298"/>
    <w:rsid w:val="00E27D7F"/>
    <w:rsid w:val="00E31BA7"/>
    <w:rsid w:val="00E34607"/>
    <w:rsid w:val="00E37CFF"/>
    <w:rsid w:val="00E4062E"/>
    <w:rsid w:val="00E43BD1"/>
    <w:rsid w:val="00E441D2"/>
    <w:rsid w:val="00E44780"/>
    <w:rsid w:val="00E47CA5"/>
    <w:rsid w:val="00E50C00"/>
    <w:rsid w:val="00E513A9"/>
    <w:rsid w:val="00E52A09"/>
    <w:rsid w:val="00E52FAC"/>
    <w:rsid w:val="00E53147"/>
    <w:rsid w:val="00E54525"/>
    <w:rsid w:val="00E54664"/>
    <w:rsid w:val="00E5512F"/>
    <w:rsid w:val="00E56D5D"/>
    <w:rsid w:val="00E60DA8"/>
    <w:rsid w:val="00E61C9E"/>
    <w:rsid w:val="00E633B5"/>
    <w:rsid w:val="00E67D2C"/>
    <w:rsid w:val="00E7121B"/>
    <w:rsid w:val="00E7199C"/>
    <w:rsid w:val="00E73F50"/>
    <w:rsid w:val="00E75EAC"/>
    <w:rsid w:val="00E80B3E"/>
    <w:rsid w:val="00E81B8E"/>
    <w:rsid w:val="00E8204B"/>
    <w:rsid w:val="00E834DD"/>
    <w:rsid w:val="00E8374D"/>
    <w:rsid w:val="00E87638"/>
    <w:rsid w:val="00E922AA"/>
    <w:rsid w:val="00E9287F"/>
    <w:rsid w:val="00E97A86"/>
    <w:rsid w:val="00EA0862"/>
    <w:rsid w:val="00EA61D8"/>
    <w:rsid w:val="00EA6A69"/>
    <w:rsid w:val="00EA79ED"/>
    <w:rsid w:val="00EB0FF8"/>
    <w:rsid w:val="00EB1B75"/>
    <w:rsid w:val="00EB259F"/>
    <w:rsid w:val="00EB3418"/>
    <w:rsid w:val="00EB6C99"/>
    <w:rsid w:val="00EB7FCF"/>
    <w:rsid w:val="00EC285A"/>
    <w:rsid w:val="00EC2E16"/>
    <w:rsid w:val="00EC5FB2"/>
    <w:rsid w:val="00EC6E27"/>
    <w:rsid w:val="00ED22A8"/>
    <w:rsid w:val="00ED3A59"/>
    <w:rsid w:val="00EE03EF"/>
    <w:rsid w:val="00EE0E41"/>
    <w:rsid w:val="00EE1038"/>
    <w:rsid w:val="00EE58BD"/>
    <w:rsid w:val="00EE59A2"/>
    <w:rsid w:val="00EF043A"/>
    <w:rsid w:val="00EF19B0"/>
    <w:rsid w:val="00EF1ECB"/>
    <w:rsid w:val="00EF2C70"/>
    <w:rsid w:val="00EF3A47"/>
    <w:rsid w:val="00EF64DD"/>
    <w:rsid w:val="00F01414"/>
    <w:rsid w:val="00F05F57"/>
    <w:rsid w:val="00F11E4D"/>
    <w:rsid w:val="00F134F1"/>
    <w:rsid w:val="00F14A09"/>
    <w:rsid w:val="00F1579F"/>
    <w:rsid w:val="00F16C0E"/>
    <w:rsid w:val="00F16E9A"/>
    <w:rsid w:val="00F210C1"/>
    <w:rsid w:val="00F24B51"/>
    <w:rsid w:val="00F24DD1"/>
    <w:rsid w:val="00F25F99"/>
    <w:rsid w:val="00F26CFF"/>
    <w:rsid w:val="00F27878"/>
    <w:rsid w:val="00F30099"/>
    <w:rsid w:val="00F321F1"/>
    <w:rsid w:val="00F325ED"/>
    <w:rsid w:val="00F362FC"/>
    <w:rsid w:val="00F40BAF"/>
    <w:rsid w:val="00F4215E"/>
    <w:rsid w:val="00F42BE2"/>
    <w:rsid w:val="00F44837"/>
    <w:rsid w:val="00F53E02"/>
    <w:rsid w:val="00F553E2"/>
    <w:rsid w:val="00F56D70"/>
    <w:rsid w:val="00F6048F"/>
    <w:rsid w:val="00F60A72"/>
    <w:rsid w:val="00F60E0C"/>
    <w:rsid w:val="00F6242C"/>
    <w:rsid w:val="00F63128"/>
    <w:rsid w:val="00F633FD"/>
    <w:rsid w:val="00F6385F"/>
    <w:rsid w:val="00F63C0A"/>
    <w:rsid w:val="00F649C2"/>
    <w:rsid w:val="00F65631"/>
    <w:rsid w:val="00F7202E"/>
    <w:rsid w:val="00F765D3"/>
    <w:rsid w:val="00F77D60"/>
    <w:rsid w:val="00F812AE"/>
    <w:rsid w:val="00F8483E"/>
    <w:rsid w:val="00F84C31"/>
    <w:rsid w:val="00F87301"/>
    <w:rsid w:val="00F91681"/>
    <w:rsid w:val="00F93F6F"/>
    <w:rsid w:val="00F94CAB"/>
    <w:rsid w:val="00F96B41"/>
    <w:rsid w:val="00FA2A32"/>
    <w:rsid w:val="00FB29F9"/>
    <w:rsid w:val="00FC06E1"/>
    <w:rsid w:val="00FC09E1"/>
    <w:rsid w:val="00FC4041"/>
    <w:rsid w:val="00FD6267"/>
    <w:rsid w:val="00FD6716"/>
    <w:rsid w:val="00FD6FE8"/>
    <w:rsid w:val="00FE1F10"/>
    <w:rsid w:val="00FE444B"/>
    <w:rsid w:val="00FE4519"/>
    <w:rsid w:val="00FE47E0"/>
    <w:rsid w:val="00FE53C6"/>
    <w:rsid w:val="00FE72F8"/>
    <w:rsid w:val="00FE73C8"/>
    <w:rsid w:val="00FE78A1"/>
    <w:rsid w:val="00FF1948"/>
    <w:rsid w:val="00FF41CB"/>
    <w:rsid w:val="00FF61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273984BD-546B-4CEB-B765-121FCF4E1F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56296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F4600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AF46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у виносці Знак"/>
    <w:basedOn w:val="a0"/>
    <w:link w:val="a4"/>
    <w:uiPriority w:val="99"/>
    <w:semiHidden/>
    <w:rsid w:val="00AF4600"/>
    <w:rPr>
      <w:rFonts w:ascii="Tahoma" w:hAnsi="Tahoma" w:cs="Tahoma"/>
      <w:sz w:val="16"/>
      <w:szCs w:val="16"/>
    </w:rPr>
  </w:style>
  <w:style w:type="paragraph" w:styleId="a6">
    <w:name w:val="Body Text"/>
    <w:basedOn w:val="a"/>
    <w:link w:val="a7"/>
    <w:rsid w:val="00476979"/>
    <w:pPr>
      <w:widowControl w:val="0"/>
      <w:suppressAutoHyphens/>
      <w:spacing w:after="120" w:line="240" w:lineRule="auto"/>
    </w:pPr>
    <w:rPr>
      <w:rFonts w:ascii="Arial" w:eastAsia="Lucida Sans Unicode" w:hAnsi="Arial" w:cs="Mangal"/>
      <w:kern w:val="1"/>
      <w:sz w:val="20"/>
      <w:szCs w:val="24"/>
      <w:lang w:eastAsia="hi-IN" w:bidi="hi-IN"/>
    </w:rPr>
  </w:style>
  <w:style w:type="character" w:customStyle="1" w:styleId="a7">
    <w:name w:val="Основний текст Знак"/>
    <w:basedOn w:val="a0"/>
    <w:link w:val="a6"/>
    <w:rsid w:val="00476979"/>
    <w:rPr>
      <w:rFonts w:ascii="Arial" w:eastAsia="Lucida Sans Unicode" w:hAnsi="Arial" w:cs="Mangal"/>
      <w:kern w:val="1"/>
      <w:sz w:val="20"/>
      <w:szCs w:val="24"/>
      <w:lang w:eastAsia="hi-IN" w:bidi="hi-IN"/>
    </w:rPr>
  </w:style>
  <w:style w:type="paragraph" w:customStyle="1" w:styleId="1">
    <w:name w:val="Текст1"/>
    <w:basedOn w:val="a"/>
    <w:rsid w:val="003504F8"/>
    <w:pPr>
      <w:spacing w:after="0" w:line="240" w:lineRule="auto"/>
    </w:pPr>
    <w:rPr>
      <w:rFonts w:ascii="Consolas" w:eastAsia="Calibri" w:hAnsi="Consolas" w:cs="Consolas"/>
      <w:sz w:val="21"/>
      <w:szCs w:val="21"/>
      <w:lang w:eastAsia="ar-SA"/>
    </w:rPr>
  </w:style>
  <w:style w:type="paragraph" w:styleId="HTML">
    <w:name w:val="HTML Preformatted"/>
    <w:basedOn w:val="a"/>
    <w:link w:val="HTML0"/>
    <w:uiPriority w:val="99"/>
    <w:semiHidden/>
    <w:unhideWhenUsed/>
    <w:rsid w:val="00615DB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0">
    <w:name w:val="Стандартний HTML Знак"/>
    <w:basedOn w:val="a0"/>
    <w:link w:val="HTML"/>
    <w:uiPriority w:val="99"/>
    <w:semiHidden/>
    <w:rsid w:val="00615DBD"/>
    <w:rPr>
      <w:rFonts w:ascii="Courier New" w:eastAsia="Times New Roman" w:hAnsi="Courier New" w:cs="Courier New"/>
      <w:sz w:val="20"/>
      <w:szCs w:val="20"/>
      <w:lang w:val="en-US"/>
    </w:rPr>
  </w:style>
  <w:style w:type="paragraph" w:styleId="a8">
    <w:name w:val="Body Text Indent"/>
    <w:basedOn w:val="a"/>
    <w:link w:val="a9"/>
    <w:uiPriority w:val="99"/>
    <w:semiHidden/>
    <w:unhideWhenUsed/>
    <w:rsid w:val="00E922AA"/>
    <w:pPr>
      <w:spacing w:after="120"/>
      <w:ind w:left="360"/>
    </w:pPr>
  </w:style>
  <w:style w:type="character" w:customStyle="1" w:styleId="a9">
    <w:name w:val="Основний текст з відступом Знак"/>
    <w:basedOn w:val="a0"/>
    <w:link w:val="a8"/>
    <w:uiPriority w:val="99"/>
    <w:semiHidden/>
    <w:rsid w:val="00E922AA"/>
  </w:style>
  <w:style w:type="paragraph" w:customStyle="1" w:styleId="para1">
    <w:name w:val="para1"/>
    <w:basedOn w:val="a"/>
    <w:rsid w:val="000721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para0">
    <w:name w:val="para0"/>
    <w:basedOn w:val="a"/>
    <w:rsid w:val="0007210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pan01">
    <w:name w:val="span01"/>
    <w:basedOn w:val="a0"/>
    <w:rsid w:val="00072101"/>
    <w:rPr>
      <w:rFonts w:ascii="Droid Sans Mono" w:hAnsi="Droid Sans Mono" w:hint="default"/>
      <w:b w:val="0"/>
      <w:bCs w:val="0"/>
      <w:color w:val="6A9955"/>
      <w:sz w:val="21"/>
      <w:szCs w:val="21"/>
      <w:shd w:val="clear" w:color="auto" w:fill="1E1E1E"/>
    </w:rPr>
  </w:style>
  <w:style w:type="character" w:customStyle="1" w:styleId="span11">
    <w:name w:val="span11"/>
    <w:basedOn w:val="a0"/>
    <w:rsid w:val="00072101"/>
    <w:rPr>
      <w:rFonts w:ascii="Droid Sans Mono" w:hAnsi="Droid Sans Mono" w:hint="default"/>
      <w:b w:val="0"/>
      <w:bCs w:val="0"/>
      <w:color w:val="C586C0"/>
      <w:sz w:val="21"/>
      <w:szCs w:val="21"/>
      <w:shd w:val="clear" w:color="auto" w:fill="1E1E1E"/>
    </w:rPr>
  </w:style>
  <w:style w:type="character" w:customStyle="1" w:styleId="span21">
    <w:name w:val="span21"/>
    <w:basedOn w:val="a0"/>
    <w:rsid w:val="00072101"/>
    <w:rPr>
      <w:rFonts w:ascii="Droid Sans Mono" w:hAnsi="Droid Sans Mono" w:hint="default"/>
      <w:b w:val="0"/>
      <w:bCs w:val="0"/>
      <w:color w:val="569CD6"/>
      <w:sz w:val="21"/>
      <w:szCs w:val="21"/>
      <w:shd w:val="clear" w:color="auto" w:fill="1E1E1E"/>
    </w:rPr>
  </w:style>
  <w:style w:type="character" w:customStyle="1" w:styleId="span31">
    <w:name w:val="span31"/>
    <w:basedOn w:val="a0"/>
    <w:rsid w:val="00072101"/>
    <w:rPr>
      <w:rFonts w:ascii="Droid Sans Mono" w:hAnsi="Droid Sans Mono" w:hint="default"/>
      <w:b w:val="0"/>
      <w:bCs w:val="0"/>
      <w:color w:val="CE9178"/>
      <w:sz w:val="21"/>
      <w:szCs w:val="21"/>
      <w:shd w:val="clear" w:color="auto" w:fill="1E1E1E"/>
    </w:rPr>
  </w:style>
  <w:style w:type="character" w:customStyle="1" w:styleId="span41">
    <w:name w:val="span41"/>
    <w:basedOn w:val="a0"/>
    <w:rsid w:val="00072101"/>
    <w:rPr>
      <w:rFonts w:ascii="Droid Sans Mono" w:hAnsi="Droid Sans Mono" w:hint="default"/>
      <w:b w:val="0"/>
      <w:bCs w:val="0"/>
      <w:color w:val="DCDCAA"/>
      <w:sz w:val="21"/>
      <w:szCs w:val="21"/>
      <w:shd w:val="clear" w:color="auto" w:fill="1E1E1E"/>
    </w:rPr>
  </w:style>
  <w:style w:type="character" w:customStyle="1" w:styleId="span51">
    <w:name w:val="span51"/>
    <w:basedOn w:val="a0"/>
    <w:rsid w:val="00072101"/>
    <w:rPr>
      <w:rFonts w:ascii="Droid Sans Mono" w:hAnsi="Droid Sans Mono" w:hint="default"/>
      <w:b w:val="0"/>
      <w:bCs w:val="0"/>
      <w:color w:val="D4D4D4"/>
      <w:sz w:val="21"/>
      <w:szCs w:val="21"/>
      <w:shd w:val="clear" w:color="auto" w:fill="1E1E1E"/>
    </w:rPr>
  </w:style>
  <w:style w:type="character" w:customStyle="1" w:styleId="span61">
    <w:name w:val="span61"/>
    <w:basedOn w:val="a0"/>
    <w:rsid w:val="00072101"/>
    <w:rPr>
      <w:rFonts w:ascii="Droid Sans Mono" w:hAnsi="Droid Sans Mono" w:hint="default"/>
      <w:b w:val="0"/>
      <w:bCs w:val="0"/>
      <w:color w:val="B5CEA8"/>
      <w:sz w:val="21"/>
      <w:szCs w:val="21"/>
      <w:shd w:val="clear" w:color="auto" w:fill="1E1E1E"/>
    </w:rPr>
  </w:style>
  <w:style w:type="character" w:customStyle="1" w:styleId="span71">
    <w:name w:val="span71"/>
    <w:basedOn w:val="a0"/>
    <w:rsid w:val="00072101"/>
    <w:rPr>
      <w:rFonts w:ascii="Droid Sans Mono" w:hAnsi="Droid Sans Mono" w:hint="default"/>
      <w:b w:val="0"/>
      <w:bCs w:val="0"/>
      <w:color w:val="D7BA7D"/>
      <w:sz w:val="21"/>
      <w:szCs w:val="21"/>
      <w:shd w:val="clear" w:color="auto" w:fill="1E1E1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9453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4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7BC14B6-2D63-4FA5-97F6-972325D5B87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2</TotalTime>
  <Pages>1</Pages>
  <Words>701</Words>
  <Characters>4002</Characters>
  <Application>Microsoft Office Word</Application>
  <DocSecurity>0</DocSecurity>
  <Lines>33</Lines>
  <Paragraphs>9</Paragraphs>
  <ScaleCrop>false</ScaleCrop>
  <HeadingPairs>
    <vt:vector size="4" baseType="variant">
      <vt:variant>
        <vt:lpstr>Назва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SPecialiST RePack</Company>
  <LinksUpToDate>false</LinksUpToDate>
  <CharactersWithSpaces>469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ovich</dc:creator>
  <cp:keywords/>
  <dc:description/>
  <cp:lastModifiedBy>Volodymyr Rusinov</cp:lastModifiedBy>
  <cp:revision>5</cp:revision>
  <dcterms:created xsi:type="dcterms:W3CDTF">2016-11-12T15:50:00Z</dcterms:created>
  <dcterms:modified xsi:type="dcterms:W3CDTF">2020-05-06T14:54:00Z</dcterms:modified>
</cp:coreProperties>
</file>